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602][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602][MBS-R17] Stage-2 and UP issues (Nokia)</w:t>
      </w:r>
    </w:p>
    <w:p w14:paraId="1F482035" w14:textId="77777777" w:rsidR="00842B8A" w:rsidRDefault="00842B8A" w:rsidP="00842B8A">
      <w:pPr>
        <w:pStyle w:val="EmailDiscussion2"/>
        <w:rPr>
          <w:lang w:val="en-US"/>
        </w:rPr>
      </w:pPr>
      <w:r>
        <w:rPr>
          <w:lang w:val="en-US"/>
        </w:rPr>
        <w:t>      Scope: Review Tdocs/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2C3A98F" w:rsidR="00364214" w:rsidRDefault="002B73E0" w:rsidP="00364214">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53E9C60F" w14:textId="3C729BB7" w:rsidR="00364214" w:rsidRDefault="005776FB" w:rsidP="00364214">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4A600A36" w14:textId="43784624" w:rsidR="00364214" w:rsidRDefault="005776FB" w:rsidP="00364214">
            <w:pPr>
              <w:pStyle w:val="TAC"/>
              <w:spacing w:before="20" w:after="20"/>
              <w:ind w:left="57" w:right="57"/>
              <w:jc w:val="left"/>
              <w:rPr>
                <w:lang w:eastAsia="zh-CN"/>
              </w:rPr>
            </w:pPr>
            <w:r>
              <w:rPr>
                <w:lang w:eastAsia="zh-CN"/>
              </w:rPr>
              <w:t>xiaonan.zhang@mediatek.com</w:t>
            </w:r>
          </w:p>
        </w:tc>
      </w:tr>
      <w:tr w:rsidR="00273DFB"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9DC0F9F" w:rsidR="00273DFB" w:rsidRDefault="00273DFB" w:rsidP="00273DFB">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A5D67F4" w14:textId="6A5035A7" w:rsidR="00273DFB" w:rsidRDefault="00273DFB" w:rsidP="00273DFB">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7C69D780" w14:textId="22274147" w:rsidR="00273DFB" w:rsidRDefault="00273DFB" w:rsidP="00273DFB">
            <w:pPr>
              <w:pStyle w:val="TAC"/>
              <w:spacing w:before="20" w:after="20"/>
              <w:ind w:left="57" w:right="57"/>
              <w:jc w:val="left"/>
              <w:rPr>
                <w:lang w:eastAsia="zh-CN"/>
              </w:rPr>
            </w:pPr>
            <w:r>
              <w:rPr>
                <w:rFonts w:hint="eastAsia"/>
                <w:lang w:eastAsia="zh-CN"/>
              </w:rPr>
              <w:t>shi</w:t>
            </w:r>
            <w:r>
              <w:rPr>
                <w:lang w:eastAsia="zh-CN"/>
              </w:rPr>
              <w:t>_rao@nec.cn</w:t>
            </w:r>
          </w:p>
        </w:tc>
      </w:tr>
      <w:tr w:rsidR="00442952"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07259912"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0476D45A" w14:textId="486DF851" w:rsidR="00442952" w:rsidRDefault="00442952" w:rsidP="00442952">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DBD35F8" w14:textId="3DDC1EC8" w:rsidR="00442952" w:rsidRPr="005776FB" w:rsidRDefault="00442952" w:rsidP="00442952">
            <w:pPr>
              <w:pStyle w:val="TAC"/>
              <w:spacing w:before="20" w:after="20"/>
              <w:ind w:left="57" w:right="57"/>
              <w:jc w:val="left"/>
              <w:rPr>
                <w:lang w:eastAsia="zh-CN"/>
              </w:rPr>
            </w:pPr>
            <w:r>
              <w:rPr>
                <w:lang w:eastAsia="zh-CN"/>
              </w:rPr>
              <w:t>daimz4@lenovo.com</w:t>
            </w:r>
          </w:p>
        </w:tc>
      </w:tr>
      <w:tr w:rsidR="000F6BDA" w14:paraId="2C7AE13E" w14:textId="77777777" w:rsidTr="008B18F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1913D7" w14:textId="77777777" w:rsidR="000F6BDA" w:rsidRDefault="000F6BDA" w:rsidP="008B18F2">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131AFA12" w14:textId="77777777" w:rsidR="000F6BDA" w:rsidRDefault="000F6BDA" w:rsidP="008B18F2">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0CF84BA6" w14:textId="77777777" w:rsidR="000F6BDA" w:rsidRDefault="000F6BDA" w:rsidP="008B18F2">
            <w:pPr>
              <w:pStyle w:val="TAC"/>
              <w:spacing w:before="20" w:after="20"/>
              <w:ind w:left="57" w:right="57"/>
              <w:jc w:val="left"/>
              <w:rPr>
                <w:lang w:eastAsia="zh-CN"/>
              </w:rPr>
            </w:pPr>
            <w:r>
              <w:rPr>
                <w:lang w:eastAsia="zh-CN"/>
              </w:rPr>
              <w:t>Fangying.xiao@cn.sharp-world.com</w:t>
            </w:r>
          </w:p>
        </w:tc>
      </w:tr>
      <w:tr w:rsidR="00CF299C"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C082478" w:rsidR="00CF299C" w:rsidRPr="000F6BDA" w:rsidRDefault="00CF299C" w:rsidP="0044295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B0D2553" w14:textId="4F6BECCE" w:rsidR="00CF299C" w:rsidRDefault="00CF299C" w:rsidP="00442952">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25DCB7A" w14:textId="7A68732C" w:rsidR="00CF299C" w:rsidRDefault="00CF299C" w:rsidP="00442952">
            <w:pPr>
              <w:pStyle w:val="TAC"/>
              <w:spacing w:before="20" w:after="20"/>
              <w:ind w:left="57" w:right="57"/>
              <w:jc w:val="left"/>
              <w:rPr>
                <w:lang w:eastAsia="zh-CN"/>
              </w:rPr>
            </w:pPr>
            <w:r>
              <w:rPr>
                <w:rFonts w:hint="eastAsia"/>
                <w:lang w:eastAsia="zh-CN"/>
              </w:rPr>
              <w:t>zhourui@catt.cn</w:t>
            </w:r>
          </w:p>
        </w:tc>
      </w:tr>
      <w:tr w:rsidR="00E5277B"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67C66871" w:rsidR="00E5277B" w:rsidRDefault="00E5277B" w:rsidP="00E5277B">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073F2D" w14:textId="41A19682" w:rsidR="00E5277B" w:rsidRDefault="00E5277B" w:rsidP="00E5277B">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460F563F" w14:textId="6F17E2CC" w:rsidR="00E5277B" w:rsidRDefault="00E5277B" w:rsidP="00E5277B">
            <w:pPr>
              <w:pStyle w:val="TAC"/>
              <w:spacing w:before="20" w:after="20"/>
              <w:ind w:left="57" w:right="57"/>
              <w:jc w:val="left"/>
              <w:rPr>
                <w:lang w:eastAsia="zh-CN"/>
              </w:rPr>
            </w:pPr>
            <w:r>
              <w:rPr>
                <w:rFonts w:hint="eastAsia"/>
                <w:lang w:eastAsia="zh-CN"/>
              </w:rPr>
              <w:t>y</w:t>
            </w:r>
            <w:r>
              <w:rPr>
                <w:lang w:eastAsia="zh-CN"/>
              </w:rPr>
              <w:t>itao.mo@vivo.com</w:t>
            </w:r>
          </w:p>
        </w:tc>
      </w:tr>
      <w:tr w:rsidR="00E5277B"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09ED1D1D" w:rsidR="00E5277B" w:rsidRPr="006E0B88" w:rsidRDefault="006E0B88" w:rsidP="00E5277B">
            <w:pPr>
              <w:pStyle w:val="TAC"/>
              <w:spacing w:before="20" w:after="20"/>
              <w:ind w:left="57" w:right="57"/>
              <w:jc w:val="left"/>
              <w:rPr>
                <w:rFonts w:eastAsia="맑은 고딕" w:hint="eastAsia"/>
                <w:lang w:eastAsia="ko-KR"/>
              </w:rPr>
            </w:pPr>
            <w:r>
              <w:rPr>
                <w:rFonts w:eastAsia="맑은 고딕"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3B51AF93" w14:textId="6882916A" w:rsidR="00E5277B" w:rsidRPr="006E0B88" w:rsidRDefault="006E0B88" w:rsidP="00E5277B">
            <w:pPr>
              <w:pStyle w:val="TAC"/>
              <w:spacing w:before="20" w:after="20"/>
              <w:ind w:left="57" w:right="57"/>
              <w:jc w:val="left"/>
              <w:rPr>
                <w:rFonts w:eastAsia="맑은 고딕" w:hint="eastAsia"/>
                <w:lang w:eastAsia="ko-KR"/>
              </w:rPr>
            </w:pPr>
            <w:r>
              <w:rPr>
                <w:rFonts w:eastAsia="맑은 고딕"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7C96FF8" w14:textId="379D4E54" w:rsidR="00E5277B" w:rsidRPr="006E0B88" w:rsidRDefault="006E0B88" w:rsidP="00E5277B">
            <w:pPr>
              <w:pStyle w:val="TAC"/>
              <w:spacing w:before="20" w:after="20"/>
              <w:ind w:left="57" w:right="57"/>
              <w:jc w:val="left"/>
              <w:rPr>
                <w:rFonts w:eastAsia="맑은 고딕" w:hint="eastAsia"/>
                <w:lang w:eastAsia="ko-KR"/>
              </w:rPr>
            </w:pPr>
            <w:r>
              <w:rPr>
                <w:rFonts w:eastAsia="맑은 고딕"/>
                <w:lang w:eastAsia="ko-KR"/>
              </w:rPr>
              <w:t>s</w:t>
            </w:r>
            <w:r>
              <w:rPr>
                <w:rFonts w:eastAsia="맑은 고딕" w:hint="eastAsia"/>
                <w:lang w:eastAsia="ko-KR"/>
              </w:rPr>
              <w:t>j1</w:t>
            </w:r>
            <w:r>
              <w:rPr>
                <w:rFonts w:eastAsia="맑은 고딕"/>
                <w:lang w:eastAsia="ko-KR"/>
              </w:rPr>
              <w:t>17.kim@lge.com</w:t>
            </w:r>
          </w:p>
        </w:tc>
      </w:tr>
      <w:tr w:rsidR="00E5277B"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E5277B" w:rsidRDefault="00E5277B" w:rsidP="00E527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E5277B" w:rsidRDefault="00E5277B" w:rsidP="00E527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E5277B" w:rsidRDefault="00E5277B" w:rsidP="00E5277B">
            <w:pPr>
              <w:pStyle w:val="TAC"/>
              <w:spacing w:before="20" w:after="20"/>
              <w:ind w:left="57" w:right="57"/>
              <w:jc w:val="left"/>
              <w:rPr>
                <w:lang w:eastAsia="zh-CN"/>
              </w:rPr>
            </w:pPr>
          </w:p>
        </w:tc>
      </w:tr>
      <w:tr w:rsidR="00E5277B"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E5277B" w:rsidRDefault="00E5277B" w:rsidP="00E527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E5277B" w:rsidRDefault="00E5277B" w:rsidP="00E527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E5277B" w:rsidRDefault="00E5277B" w:rsidP="00E5277B">
            <w:pPr>
              <w:pStyle w:val="TAC"/>
              <w:spacing w:before="20" w:after="20"/>
              <w:ind w:left="57" w:right="57"/>
              <w:jc w:val="left"/>
              <w:rPr>
                <w:lang w:eastAsia="zh-CN"/>
              </w:rPr>
            </w:pPr>
          </w:p>
        </w:tc>
      </w:tr>
      <w:tr w:rsidR="00E5277B"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E5277B" w:rsidRDefault="00E5277B" w:rsidP="00E5277B">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E5277B" w:rsidRDefault="00E5277B" w:rsidP="00E5277B">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E5277B" w:rsidRDefault="00E5277B" w:rsidP="00E5277B">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915D57"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915D57"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915D57"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915D57" w:rsidP="00993666">
            <w:pPr>
              <w:spacing w:after="0"/>
              <w:rPr>
                <w:rFonts w:ascii="Arial" w:hAnsi="Arial" w:cs="Arial"/>
                <w:color w:val="000000"/>
                <w:sz w:val="16"/>
                <w:szCs w:val="16"/>
                <w:lang w:val="fi-FI" w:eastAsia="fi-FI"/>
              </w:rPr>
            </w:pPr>
            <w:hyperlink r:id="rId15" w:history="1">
              <w:r w:rsidR="002F77C3" w:rsidRPr="002F77C3">
                <w:rPr>
                  <w:rStyle w:val="a5"/>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915D57"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There are paper on the R2-2302406 in the 6.2.2 and those will be treated in the another C-plane focused email discussion.</w:t>
      </w:r>
    </w:p>
    <w:p w14:paraId="2214E038" w14:textId="0E748AFA" w:rsidR="004514EB" w:rsidRDefault="00993666" w:rsidP="004514EB">
      <w:pPr>
        <w:pStyle w:val="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a8"/>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a8"/>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8EBB128"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B926751" w14:textId="3CA31C05" w:rsidR="00364214" w:rsidRDefault="002F65C2"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08D53CAB" w:rsidR="00364214" w:rsidRDefault="00E33139" w:rsidP="00364214">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B75CEE" w14:textId="62B86DA4" w:rsidR="00364214" w:rsidRDefault="00E33139" w:rsidP="0036421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442952"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2A06DD6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BFA4347" w14:textId="64699E4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442952" w:rsidRDefault="00442952" w:rsidP="00442952">
            <w:pPr>
              <w:pStyle w:val="TAC"/>
              <w:spacing w:before="20" w:after="20"/>
              <w:ind w:left="57" w:right="57"/>
              <w:jc w:val="left"/>
              <w:rPr>
                <w:lang w:eastAsia="zh-CN"/>
              </w:rPr>
            </w:pPr>
          </w:p>
        </w:tc>
      </w:tr>
      <w:tr w:rsidR="00ED0A83" w14:paraId="681FE81E"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D41A7" w14:textId="77777777" w:rsidR="00ED0A83" w:rsidRDefault="00ED0A83"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7CC68D4" w14:textId="77777777" w:rsidR="00ED0A83" w:rsidRDefault="00ED0A83" w:rsidP="008B18F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DE5998" w14:textId="2E90E81C" w:rsidR="00ED0A83" w:rsidRDefault="00ED0A83" w:rsidP="00ED0A83">
            <w:pPr>
              <w:pStyle w:val="TAC"/>
              <w:spacing w:before="20" w:after="20"/>
              <w:ind w:left="57" w:right="57"/>
              <w:jc w:val="left"/>
              <w:rPr>
                <w:lang w:eastAsia="zh-CN"/>
              </w:rPr>
            </w:pPr>
            <w:r>
              <w:rPr>
                <w:lang w:eastAsia="zh-CN"/>
              </w:rPr>
              <w:t>We think current wording looks clear to us.</w:t>
            </w:r>
          </w:p>
        </w:tc>
      </w:tr>
      <w:tr w:rsidR="00B16561"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26DEB85B" w:rsidR="00B16561" w:rsidRPr="00ED0A83" w:rsidRDefault="00B1656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BA2926B" w14:textId="49533E45" w:rsidR="00B16561" w:rsidRDefault="00B16561"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B16561" w:rsidRDefault="00B16561" w:rsidP="00442952">
            <w:pPr>
              <w:pStyle w:val="TAC"/>
              <w:spacing w:before="20" w:after="20"/>
              <w:ind w:left="57" w:right="57"/>
              <w:jc w:val="left"/>
              <w:rPr>
                <w:lang w:eastAsia="zh-CN"/>
              </w:rPr>
            </w:pPr>
          </w:p>
        </w:tc>
      </w:tr>
      <w:tr w:rsidR="0044295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E60143C" w:rsidR="00442952" w:rsidRDefault="00B95495"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8F5397F" w14:textId="1C4DF6D0" w:rsidR="00442952" w:rsidRDefault="00B95495" w:rsidP="00442952">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42952" w:rsidRDefault="00442952" w:rsidP="00442952">
            <w:pPr>
              <w:pStyle w:val="TAC"/>
              <w:spacing w:before="20" w:after="20"/>
              <w:ind w:left="57" w:right="57"/>
              <w:jc w:val="left"/>
              <w:rPr>
                <w:lang w:eastAsia="zh-CN"/>
              </w:rPr>
            </w:pPr>
          </w:p>
        </w:tc>
      </w:tr>
      <w:tr w:rsidR="00E5277B"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40F032AC" w:rsidR="00E5277B" w:rsidRDefault="00E5277B" w:rsidP="00E5277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CA53438" w14:textId="59D4C8C0" w:rsidR="00E5277B" w:rsidRDefault="00E5277B" w:rsidP="00E527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8D14AA4" w14:textId="5326468A" w:rsidR="00E5277B" w:rsidRDefault="00E5277B" w:rsidP="00E5277B">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6E0B88"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05B144EF" w:rsidR="006E0B88" w:rsidRDefault="006E0B88" w:rsidP="006E0B88">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08F435E8" w14:textId="7CAE3440" w:rsidR="006E0B88" w:rsidRDefault="006E0B88" w:rsidP="006E0B88">
            <w:pPr>
              <w:pStyle w:val="TAC"/>
              <w:spacing w:before="20" w:after="20"/>
              <w:ind w:left="57" w:right="57"/>
              <w:jc w:val="left"/>
              <w:rPr>
                <w:lang w:eastAsia="zh-CN"/>
              </w:rPr>
            </w:pPr>
            <w:r>
              <w:rPr>
                <w:rFonts w:eastAsia="맑은 고딕"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1BC4BB88" w14:textId="42177AA1" w:rsidR="006E0B88" w:rsidRDefault="006E0B88" w:rsidP="006E0B88">
            <w:pPr>
              <w:pStyle w:val="TAC"/>
              <w:spacing w:before="20" w:after="20"/>
              <w:ind w:left="57" w:right="57"/>
              <w:jc w:val="left"/>
              <w:rPr>
                <w:lang w:eastAsia="zh-CN"/>
              </w:rPr>
            </w:pPr>
            <w:r>
              <w:rPr>
                <w:lang w:eastAsia="zh-CN"/>
              </w:rPr>
              <w:t>Looks clear already.</w:t>
            </w:r>
          </w:p>
        </w:tc>
      </w:tr>
      <w:tr w:rsidR="006E0B88"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6E0B88" w:rsidRDefault="006E0B88" w:rsidP="006E0B88">
            <w:pPr>
              <w:pStyle w:val="TAC"/>
              <w:spacing w:before="20" w:after="20"/>
              <w:ind w:left="57" w:right="57"/>
              <w:jc w:val="left"/>
              <w:rPr>
                <w:lang w:eastAsia="zh-CN"/>
              </w:rPr>
            </w:pPr>
          </w:p>
        </w:tc>
      </w:tr>
      <w:tr w:rsidR="006E0B88"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6E0B88" w:rsidRDefault="006E0B88" w:rsidP="006E0B88">
            <w:pPr>
              <w:pStyle w:val="TAC"/>
              <w:spacing w:before="20" w:after="20"/>
              <w:ind w:left="57" w:right="57"/>
              <w:jc w:val="left"/>
              <w:rPr>
                <w:lang w:eastAsia="zh-CN"/>
              </w:rPr>
            </w:pPr>
          </w:p>
        </w:tc>
      </w:tr>
      <w:tr w:rsidR="006E0B88"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6E0B88" w:rsidRDefault="006E0B88" w:rsidP="006E0B88">
            <w:pPr>
              <w:pStyle w:val="TAC"/>
              <w:spacing w:before="20" w:after="20"/>
              <w:ind w:left="57" w:right="57"/>
              <w:jc w:val="left"/>
              <w:rPr>
                <w:lang w:eastAsia="zh-CN"/>
              </w:rPr>
            </w:pPr>
          </w:p>
        </w:tc>
      </w:tr>
      <w:tr w:rsidR="006E0B88"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6E0B88" w:rsidRDefault="006E0B88" w:rsidP="006E0B88">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lastRenderedPageBreak/>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a8"/>
        <w:numPr>
          <w:ilvl w:val="0"/>
          <w:numId w:val="14"/>
        </w:numPr>
      </w:pPr>
      <w:r w:rsidRPr="001E1029">
        <w:rPr>
          <w:rFonts w:ascii="Arial" w:eastAsia="Yu Mincho" w:hAnsi="Arial"/>
        </w:rPr>
        <w:t>Usage of MBS supporting and multicast supporting are not consistent and misleading.</w:t>
      </w:r>
      <w:r w:rsidR="008758CF">
        <w:t xml:space="preserve">- </w:t>
      </w:r>
    </w:p>
    <w:p w14:paraId="296E0DA7" w14:textId="69C622D0" w:rsidR="001E1029" w:rsidRDefault="001E1029" w:rsidP="001E1029">
      <w:r>
        <w:t>and corresponding change:</w:t>
      </w:r>
    </w:p>
    <w:p w14:paraId="7FD4F222" w14:textId="77777777" w:rsidR="00D63E8A" w:rsidRPr="0039270B" w:rsidRDefault="00D63E8A" w:rsidP="00D63E8A">
      <w:pPr>
        <w:pStyle w:val="a8"/>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chang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6AE1A6A6"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D0E30BF" w14:textId="71AB7C1D"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70D298" w14:textId="2D395B32" w:rsidR="00364214" w:rsidRDefault="002F65C2" w:rsidP="00364214">
            <w:pPr>
              <w:pStyle w:val="TAC"/>
              <w:spacing w:before="20" w:after="20"/>
              <w:ind w:left="57" w:right="57"/>
              <w:jc w:val="left"/>
              <w:rPr>
                <w:lang w:eastAsia="zh-CN"/>
              </w:rPr>
            </w:pPr>
            <w:r>
              <w:rPr>
                <w:rFonts w:hint="eastAsia"/>
                <w:lang w:eastAsia="zh-CN"/>
              </w:rPr>
              <w:t>A</w:t>
            </w:r>
            <w:r>
              <w:rPr>
                <w:lang w:eastAsia="zh-CN"/>
              </w:rPr>
              <w:t xml:space="preserve">gree with Huawei that </w:t>
            </w:r>
            <w:r w:rsidRPr="002F65C2">
              <w:rPr>
                <w:lang w:eastAsia="zh-CN"/>
              </w:rPr>
              <w:t>“MBS-support” is already used widely</w:t>
            </w:r>
          </w:p>
        </w:tc>
      </w:tr>
      <w:tr w:rsidR="008759AF"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18700947" w:rsidR="008759AF" w:rsidRDefault="008759AF" w:rsidP="008759A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5E7C7F" w14:textId="1D20A603" w:rsidR="008759AF" w:rsidRDefault="008759AF" w:rsidP="008759AF">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00DAFB9E" w14:textId="088D83EE" w:rsidR="008759AF" w:rsidRDefault="008759AF" w:rsidP="008759AF">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442952"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654CB07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19AE4201" w14:textId="4A19D92F"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442952" w:rsidRDefault="00442952" w:rsidP="00442952">
            <w:pPr>
              <w:pStyle w:val="TAC"/>
              <w:spacing w:before="20" w:after="20"/>
              <w:ind w:left="57" w:right="57"/>
              <w:jc w:val="left"/>
              <w:rPr>
                <w:lang w:eastAsia="zh-CN"/>
              </w:rPr>
            </w:pPr>
          </w:p>
        </w:tc>
      </w:tr>
      <w:tr w:rsidR="00306020" w14:paraId="541DA508"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1C510" w14:textId="77777777" w:rsidR="00306020" w:rsidRDefault="00306020"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64D1FC7C" w14:textId="08A345C2" w:rsidR="00306020" w:rsidRDefault="00306020" w:rsidP="008B1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CFFCAF" w14:textId="4C7B1CC5" w:rsidR="00306020" w:rsidRDefault="00306020" w:rsidP="00306020">
            <w:pPr>
              <w:pStyle w:val="TAC"/>
              <w:spacing w:before="20" w:after="20"/>
              <w:ind w:right="57"/>
              <w:jc w:val="left"/>
              <w:rPr>
                <w:lang w:eastAsia="zh-CN"/>
              </w:rPr>
            </w:pPr>
            <w:r>
              <w:rPr>
                <w:lang w:eastAsia="zh-CN"/>
              </w:rPr>
              <w:t xml:space="preserve">The wording should be aligned in this section and either </w:t>
            </w:r>
            <w:r w:rsidRPr="002F65C2">
              <w:rPr>
                <w:lang w:eastAsia="zh-CN"/>
              </w:rPr>
              <w:t>MBS-support</w:t>
            </w:r>
            <w:r>
              <w:rPr>
                <w:lang w:eastAsia="zh-CN"/>
              </w:rPr>
              <w:t>ing or multicast-supporting is fine for us.</w:t>
            </w:r>
          </w:p>
        </w:tc>
      </w:tr>
      <w:tr w:rsidR="008E5BFA"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3C9E78D7" w:rsidR="008E5BFA" w:rsidRPr="00306020" w:rsidRDefault="008E5BFA"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6297F50" w14:textId="268E9FFB" w:rsidR="008E5BFA" w:rsidRDefault="008E5BFA"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489C2BC9" w:rsidR="008E5BFA" w:rsidRDefault="008E5BFA" w:rsidP="00442952">
            <w:pPr>
              <w:pStyle w:val="TAC"/>
              <w:spacing w:before="20" w:after="20"/>
              <w:ind w:left="57" w:right="57"/>
              <w:jc w:val="left"/>
              <w:rPr>
                <w:lang w:eastAsia="zh-CN"/>
              </w:rPr>
            </w:pPr>
            <w:r>
              <w:rPr>
                <w:lang w:eastAsia="zh-CN"/>
              </w:rPr>
              <w:t>S</w:t>
            </w:r>
            <w:r>
              <w:rPr>
                <w:rFonts w:hint="eastAsia"/>
                <w:lang w:eastAsia="zh-CN"/>
              </w:rPr>
              <w:t>ame view as Huawei.</w:t>
            </w:r>
          </w:p>
        </w:tc>
      </w:tr>
      <w:tr w:rsidR="00442952"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5BAF0C3" w:rsidR="00442952" w:rsidRDefault="00B95495"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29E638" w14:textId="1F09F9C7" w:rsidR="00442952" w:rsidRDefault="00B95495" w:rsidP="00442952">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171C8E2" w14:textId="66A0BFE5" w:rsidR="00442952" w:rsidRDefault="00B95495" w:rsidP="00442952">
            <w:pPr>
              <w:pStyle w:val="TAC"/>
              <w:spacing w:before="20" w:after="20"/>
              <w:ind w:left="57" w:right="57"/>
              <w:jc w:val="left"/>
              <w:rPr>
                <w:lang w:eastAsia="zh-CN"/>
              </w:rPr>
            </w:pPr>
            <w:r>
              <w:rPr>
                <w:lang w:eastAsia="zh-CN"/>
              </w:rPr>
              <w:t>Same view as NEC and Sharp</w:t>
            </w:r>
          </w:p>
        </w:tc>
      </w:tr>
      <w:tr w:rsidR="00E5277B"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020F32D" w:rsidR="00E5277B" w:rsidRDefault="00E5277B" w:rsidP="00E5277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28FE756" w14:textId="3B1DFECF" w:rsidR="00E5277B" w:rsidRDefault="00E5277B" w:rsidP="00E527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AAB99D" w14:textId="08C50F9D" w:rsidR="00E5277B" w:rsidRDefault="00E5277B" w:rsidP="00E5277B">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6E0B88"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3A65A03D" w:rsidR="006E0B88" w:rsidRDefault="006E0B88" w:rsidP="006E0B88">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0EE33B76" w14:textId="67C118D4" w:rsidR="006E0B88" w:rsidRDefault="006E0B88" w:rsidP="006E0B88">
            <w:pPr>
              <w:pStyle w:val="TAC"/>
              <w:spacing w:before="20" w:after="20"/>
              <w:ind w:left="57" w:right="57"/>
              <w:jc w:val="left"/>
              <w:rPr>
                <w:lang w:eastAsia="zh-CN"/>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E6CD730" w14:textId="75E26098" w:rsidR="006E0B88" w:rsidRDefault="006E0B88" w:rsidP="006E0B88">
            <w:pPr>
              <w:pStyle w:val="TAC"/>
              <w:spacing w:before="20" w:after="20"/>
              <w:ind w:left="57" w:right="57"/>
              <w:jc w:val="left"/>
              <w:rPr>
                <w:lang w:eastAsia="zh-CN"/>
              </w:rPr>
            </w:pPr>
            <w:r>
              <w:rPr>
                <w:rFonts w:eastAsia="맑은 고딕"/>
                <w:lang w:eastAsia="ko-KR"/>
              </w:rPr>
              <w:t>As Huawei pointed out, t</w:t>
            </w:r>
            <w:r>
              <w:rPr>
                <w:rFonts w:eastAsia="맑은 고딕" w:hint="eastAsia"/>
                <w:lang w:eastAsia="ko-KR"/>
              </w:rPr>
              <w:t xml:space="preserve">he text </w:t>
            </w:r>
            <w:r>
              <w:rPr>
                <w:rFonts w:eastAsia="맑은 고딕"/>
                <w:lang w:eastAsia="ko-KR"/>
              </w:rPr>
              <w:t>is about handling MBS multicast session. There was no confusion. Those changes to make the text clear is not needed.</w:t>
            </w:r>
          </w:p>
        </w:tc>
      </w:tr>
      <w:tr w:rsidR="006E0B88"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6E0B88" w:rsidRDefault="006E0B88" w:rsidP="006E0B88">
            <w:pPr>
              <w:pStyle w:val="TAC"/>
              <w:spacing w:before="20" w:after="20"/>
              <w:ind w:left="57" w:right="57"/>
              <w:jc w:val="left"/>
              <w:rPr>
                <w:lang w:eastAsia="zh-CN"/>
              </w:rPr>
            </w:pPr>
          </w:p>
        </w:tc>
      </w:tr>
      <w:tr w:rsidR="006E0B88"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6E0B88" w:rsidRDefault="006E0B88" w:rsidP="006E0B88">
            <w:pPr>
              <w:pStyle w:val="TAC"/>
              <w:spacing w:before="20" w:after="20"/>
              <w:ind w:left="57" w:right="57"/>
              <w:jc w:val="left"/>
              <w:rPr>
                <w:lang w:eastAsia="zh-CN"/>
              </w:rPr>
            </w:pPr>
          </w:p>
        </w:tc>
      </w:tr>
      <w:tr w:rsidR="006E0B88"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6E0B88" w:rsidRDefault="006E0B88" w:rsidP="006E0B88">
            <w:pPr>
              <w:pStyle w:val="TAC"/>
              <w:spacing w:before="20" w:after="20"/>
              <w:ind w:left="57" w:right="57"/>
              <w:jc w:val="left"/>
              <w:rPr>
                <w:lang w:eastAsia="zh-CN"/>
              </w:rPr>
            </w:pPr>
          </w:p>
        </w:tc>
      </w:tr>
      <w:tr w:rsidR="006E0B88"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6E0B88" w:rsidRDefault="006E0B88" w:rsidP="006E0B88">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There are also some chang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lastRenderedPageBreak/>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23A9A8E1" w14:textId="77777777" w:rsidR="00B114C5" w:rsidRDefault="00B114C5" w:rsidP="00B114C5">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32"/>
            <w:r>
              <w:rPr>
                <w:color w:val="FFFFFF" w:themeColor="background1"/>
              </w:rPr>
              <w:t>2</w:t>
            </w:r>
            <w:commentRangeEnd w:id="32"/>
            <w:r w:rsidR="00E5277B">
              <w:rPr>
                <w:rStyle w:val="a9"/>
                <w:rFonts w:ascii="Times New Roman" w:hAnsi="Times New Roman"/>
                <w:b w:val="0"/>
              </w:rPr>
              <w:commentReference w:id="32"/>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gNB may deliver </w:t>
            </w:r>
            <w:ins w:id="33" w:author="Nokia (Jarkko)" w:date="2023-03-30T11:42:00Z">
              <w:r w:rsidRPr="00B114C5">
                <w:rPr>
                  <w:highlight w:val="yellow"/>
                </w:rPr>
                <w:t>m</w:t>
              </w:r>
            </w:ins>
            <w:del w:id="34"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021D5865" w:rsidR="00F91A68" w:rsidRDefault="002F65C2" w:rsidP="00F91A68">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0C133B5" w14:textId="69CAEAA5" w:rsidR="00F91A68" w:rsidRDefault="002F65C2" w:rsidP="00F91A6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3F377A"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063C0242" w:rsidR="003F377A" w:rsidRDefault="003F377A" w:rsidP="003F377A">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9E41C1B" w14:textId="472F42D7" w:rsidR="003F377A" w:rsidRDefault="003F377A" w:rsidP="003F377A">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5F16EB0F" w14:textId="7B241A07" w:rsidR="003F377A" w:rsidRDefault="003F377A" w:rsidP="003F377A">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442952"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4E1634C3"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8B6EB6A" w14:textId="44F2F01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442952" w:rsidRDefault="00442952" w:rsidP="00442952">
            <w:pPr>
              <w:pStyle w:val="TAC"/>
              <w:spacing w:before="20" w:after="20"/>
              <w:ind w:left="57" w:right="57"/>
              <w:jc w:val="left"/>
              <w:rPr>
                <w:lang w:eastAsia="zh-CN"/>
              </w:rPr>
            </w:pPr>
          </w:p>
        </w:tc>
      </w:tr>
      <w:tr w:rsidR="00442952"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1BF44A6D" w:rsidR="00442952" w:rsidRDefault="00AE4CA7"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DBDFAA0" w14:textId="4D8E3AA6" w:rsidR="00442952" w:rsidRDefault="00AE4CA7"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442952" w:rsidRDefault="00442952" w:rsidP="00442952">
            <w:pPr>
              <w:pStyle w:val="TAC"/>
              <w:spacing w:before="20" w:after="20"/>
              <w:ind w:left="57" w:right="57"/>
              <w:jc w:val="left"/>
              <w:rPr>
                <w:lang w:eastAsia="zh-CN"/>
              </w:rPr>
            </w:pPr>
          </w:p>
        </w:tc>
      </w:tr>
      <w:tr w:rsidR="001C36F2"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2D3F433D" w:rsidR="001C36F2" w:rsidRDefault="001C36F2"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AB8DBD3" w14:textId="6F035599" w:rsidR="001C36F2" w:rsidRDefault="001C36F2"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1C36F2" w:rsidRDefault="001C36F2" w:rsidP="00442952">
            <w:pPr>
              <w:pStyle w:val="TAC"/>
              <w:spacing w:before="20" w:after="20"/>
              <w:ind w:left="57" w:right="57"/>
              <w:jc w:val="left"/>
              <w:rPr>
                <w:lang w:eastAsia="zh-CN"/>
              </w:rPr>
            </w:pPr>
          </w:p>
        </w:tc>
      </w:tr>
      <w:tr w:rsidR="00442952"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3E416A9D" w:rsidR="00442952" w:rsidRDefault="00997BAF"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0809A6" w14:textId="13ED328C" w:rsidR="00442952" w:rsidRDefault="00997BAF"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6C75722" w14:textId="1C7246C9" w:rsidR="00442952" w:rsidRDefault="00997BAF" w:rsidP="00442952">
            <w:pPr>
              <w:pStyle w:val="TAC"/>
              <w:spacing w:before="20" w:after="20"/>
              <w:ind w:left="57" w:right="57"/>
              <w:jc w:val="left"/>
              <w:rPr>
                <w:lang w:eastAsia="zh-CN"/>
              </w:rPr>
            </w:pPr>
            <w:r>
              <w:rPr>
                <w:lang w:eastAsia="zh-CN"/>
              </w:rPr>
              <w:t xml:space="preserve">The corrections for </w:t>
            </w:r>
            <w:r w:rsidRPr="00997BAF">
              <w:rPr>
                <w:lang w:eastAsia="zh-CN"/>
              </w:rPr>
              <w:t>16.10.5.3.3</w:t>
            </w:r>
            <w:r>
              <w:rPr>
                <w:lang w:eastAsia="zh-CN"/>
              </w:rPr>
              <w:t xml:space="preserve"> were treated in Q2? If so, same view as in Q2. </w:t>
            </w:r>
          </w:p>
          <w:p w14:paraId="76671060" w14:textId="3F58F653" w:rsidR="00997BAF" w:rsidRDefault="00997BAF" w:rsidP="00442952">
            <w:pPr>
              <w:pStyle w:val="TAC"/>
              <w:spacing w:before="20" w:after="20"/>
              <w:ind w:left="57" w:right="57"/>
              <w:jc w:val="left"/>
              <w:rPr>
                <w:lang w:eastAsia="zh-CN"/>
              </w:rPr>
            </w:pPr>
            <w:r>
              <w:rPr>
                <w:lang w:eastAsia="zh-CN"/>
              </w:rPr>
              <w:t>We agree with the comment from Huawei and NEC.</w:t>
            </w:r>
          </w:p>
        </w:tc>
      </w:tr>
      <w:tr w:rsidR="00E5277B"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03A8A2E" w:rsidR="00E5277B" w:rsidRDefault="00E5277B" w:rsidP="00E5277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B942E09" w14:textId="10D3F30F" w:rsidR="00E5277B" w:rsidRDefault="00E5277B" w:rsidP="00E527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EB6DDB9" w14:textId="2E20531A" w:rsidR="00E5277B" w:rsidRDefault="00E5277B" w:rsidP="00E5277B">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6E0B88"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5E72011B" w:rsidR="006E0B88" w:rsidRDefault="006E0B88" w:rsidP="006E0B88">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2A20A53" w14:textId="56A1512F" w:rsidR="006E0B88" w:rsidRDefault="006E0B88" w:rsidP="006E0B8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D730279" w14:textId="05B46147" w:rsidR="006E0B88" w:rsidRDefault="006E0B88" w:rsidP="006E0B88">
            <w:pPr>
              <w:pStyle w:val="TAC"/>
              <w:spacing w:before="20" w:after="20"/>
              <w:ind w:left="57" w:right="57"/>
              <w:jc w:val="left"/>
              <w:rPr>
                <w:lang w:eastAsia="zh-CN"/>
              </w:rPr>
            </w:pPr>
            <w:r>
              <w:rPr>
                <w:rFonts w:eastAsia="맑은 고딕" w:hint="eastAsia"/>
                <w:lang w:eastAsia="ko-KR"/>
              </w:rPr>
              <w:t xml:space="preserve">Same </w:t>
            </w:r>
            <w:r>
              <w:rPr>
                <w:rFonts w:eastAsia="맑은 고딕"/>
                <w:lang w:eastAsia="ko-KR"/>
              </w:rPr>
              <w:t>view as</w:t>
            </w:r>
            <w:r>
              <w:rPr>
                <w:rFonts w:eastAsia="맑은 고딕" w:hint="eastAsia"/>
                <w:lang w:eastAsia="ko-KR"/>
              </w:rPr>
              <w:t xml:space="preserve"> QC.</w:t>
            </w:r>
          </w:p>
        </w:tc>
      </w:tr>
      <w:tr w:rsidR="006E0B88"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6E0B88" w:rsidRDefault="006E0B88" w:rsidP="006E0B88">
            <w:pPr>
              <w:pStyle w:val="TAC"/>
              <w:spacing w:before="20" w:after="20"/>
              <w:ind w:left="57" w:right="57"/>
              <w:jc w:val="left"/>
              <w:rPr>
                <w:lang w:eastAsia="zh-CN"/>
              </w:rPr>
            </w:pPr>
          </w:p>
        </w:tc>
      </w:tr>
      <w:tr w:rsidR="006E0B88"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6E0B88" w:rsidRDefault="006E0B88" w:rsidP="006E0B88">
            <w:pPr>
              <w:pStyle w:val="TAC"/>
              <w:spacing w:before="20" w:after="20"/>
              <w:ind w:left="57" w:right="57"/>
              <w:jc w:val="left"/>
              <w:rPr>
                <w:lang w:eastAsia="zh-CN"/>
              </w:rPr>
            </w:pPr>
          </w:p>
        </w:tc>
      </w:tr>
      <w:tr w:rsidR="006E0B88"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6E0B88" w:rsidRDefault="006E0B88" w:rsidP="006E0B88">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2"/>
      </w:pPr>
      <w:r>
        <w:t>MBS service continuity</w:t>
      </w:r>
    </w:p>
    <w:p w14:paraId="7C279EC8" w14:textId="77777777" w:rsidR="0005173D" w:rsidRDefault="00915D57" w:rsidP="00F42B82">
      <w:hyperlink r:id="rId19" w:history="1">
        <w:r w:rsidR="00F42B82" w:rsidRPr="002F77C3">
          <w:rPr>
            <w:rStyle w:val="a5"/>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a8"/>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a8"/>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serices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a8"/>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a8"/>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lastRenderedPageBreak/>
        <w:t>It is also noted that t</w:t>
      </w:r>
      <w:r w:rsidR="00FD757F">
        <w:rPr>
          <w:lang w:eastAsia="zh-CN"/>
        </w:rPr>
        <w:t xml:space="preserve">hese two use cases are described in the same paragraph. Furthermore there is a NOTE for use case 2 to clarify that if the UE reselects to a prioritized frequency, but the selected cell on that frequency does not support 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5"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6" w:author="Ericsson Martin" w:date="2023-04-07T09:31:00Z"/>
        </w:rPr>
      </w:pPr>
      <w:bookmarkStart w:id="37"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8" w:author="Ericsson Martin" w:date="2023-04-06T18:12:00Z">
        <w:r>
          <w:t>The</w:t>
        </w:r>
      </w:ins>
      <w:ins w:id="39" w:author="Ericsson Martin" w:date="2023-04-05T18:37:00Z">
        <w:r>
          <w:t xml:space="preserve"> </w:t>
        </w:r>
      </w:ins>
      <w:ins w:id="40" w:author="Ericsson Martin" w:date="2023-04-07T11:44:00Z">
        <w:r>
          <w:t xml:space="preserve">UE requests to stop </w:t>
        </w:r>
      </w:ins>
      <w:ins w:id="41" w:author="Ericsson Martin" w:date="2023-04-05T18:37:00Z">
        <w:r>
          <w:t>unicast reception</w:t>
        </w:r>
      </w:ins>
      <w:ins w:id="42" w:author="Ericsson Martin" w:date="2023-04-06T18:12:00Z">
        <w:r>
          <w:t xml:space="preserve"> </w:t>
        </w:r>
      </w:ins>
      <w:ins w:id="43" w:author="Ericsson Martin" w:date="2023-04-05T18:38:00Z">
        <w:r>
          <w:t xml:space="preserve">as specified </w:t>
        </w:r>
        <w:r w:rsidRPr="20597716">
          <w:rPr>
            <w:lang w:eastAsia="zh-CN"/>
          </w:rPr>
          <w:t xml:space="preserve">in </w:t>
        </w:r>
        <w:r>
          <w:t xml:space="preserve">TS 23.289 section </w:t>
        </w:r>
      </w:ins>
      <w:ins w:id="44" w:author="Ericsson Martin" w:date="2023-04-05T18:48:00Z">
        <w:r>
          <w:t>7.3.3.8</w:t>
        </w:r>
      </w:ins>
      <w:ins w:id="45" w:author="Ericsson Martin" w:date="2023-04-05T18:38:00Z">
        <w:r>
          <w:t xml:space="preserve"> [xx]</w:t>
        </w:r>
      </w:ins>
      <w:ins w:id="46" w:author="Ericsson Martin" w:date="2023-04-05T18:48:00Z">
        <w:r>
          <w:t>.</w:t>
        </w:r>
      </w:ins>
      <w:ins w:id="47"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바탕"/>
          <w:lang w:eastAsia="sv-SE"/>
        </w:rPr>
        <w:t>26.346</w:t>
      </w:r>
      <w:r w:rsidRPr="00146044">
        <w:rPr>
          <w:lang w:eastAsia="zh-CN"/>
        </w:rPr>
        <w:t xml:space="preserve"> [46], or</w:t>
      </w:r>
      <w:r w:rsidRPr="00146044">
        <w:t xml:space="preserve"> the combination of the following:</w:t>
      </w:r>
    </w:p>
    <w:bookmarkEnd w:id="37"/>
    <w:p w14:paraId="15856A15" w14:textId="77777777" w:rsidR="00B8527A" w:rsidRPr="00146044" w:rsidRDefault="00B8527A" w:rsidP="00B8527A">
      <w:pPr>
        <w:pStyle w:val="B1"/>
      </w:pPr>
      <w:r w:rsidRPr="00146044">
        <w:t>-</w:t>
      </w:r>
      <w:r w:rsidRPr="00146044">
        <w:tab/>
        <w:t>USD;</w:t>
      </w:r>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8" w:author="Ericsson Martin" w:date="2023-03-30T09:48:00Z"/>
          <w:rFonts w:eastAsiaTheme="minorEastAsia"/>
          <w:lang w:eastAsia="zh-CN"/>
        </w:rPr>
      </w:pPr>
      <w:del w:id="49"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when the conditions described in TS 38.304 [10] are met;</w:t>
      </w:r>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50" w:author="Ericsson Martin" w:date="2023-03-30T09:48:00Z"/>
          <w:rFonts w:eastAsiaTheme="minorEastAsia"/>
          <w:lang w:eastAsia="zh-CN"/>
        </w:rPr>
      </w:pPr>
      <w:ins w:id="51" w:author="Ericsson Martin" w:date="2023-03-30T09:48:00Z">
        <w:r w:rsidRPr="00146044">
          <w:t>NOTE</w:t>
        </w:r>
        <w:r w:rsidRPr="00146044">
          <w:rPr>
            <w:lang w:eastAsia="zh-CN"/>
          </w:rPr>
          <w:t>:</w:t>
        </w:r>
        <w:r w:rsidRPr="00146044">
          <w:rPr>
            <w:lang w:eastAsia="zh-CN"/>
          </w:rPr>
          <w:tab/>
          <w:t xml:space="preserve">After </w:t>
        </w:r>
      </w:ins>
      <w:ins w:id="52" w:author="Ericsson Martin" w:date="2023-04-06T17:50:00Z">
        <w:r w:rsidRPr="00146044">
          <w:rPr>
            <w:lang w:eastAsia="zh-CN"/>
          </w:rPr>
          <w:t xml:space="preserve">inter-frequency </w:t>
        </w:r>
      </w:ins>
      <w:ins w:id="53" w:author="Ericsson Martin" w:date="2023-04-04T06:12:00Z">
        <w:r w:rsidRPr="00146044">
          <w:rPr>
            <w:lang w:eastAsia="zh-CN"/>
          </w:rPr>
          <w:t>cell reselection</w:t>
        </w:r>
      </w:ins>
      <w:ins w:id="54"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requesto to stop unicast reception</w:t>
      </w:r>
      <w:r>
        <w:t xml:space="preserve">: In our understanding </w:t>
      </w:r>
      <w:r w:rsidRPr="00124E00">
        <w:t>UE knows the service area via service announcement</w:t>
      </w:r>
      <w:r>
        <w:t xml:space="preserve"> for 28.289 purposes and there is no relation to Uu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Do you think we need to capture mission critical services expliclitly in the stage-2 regarding MBS reception</w:t>
      </w:r>
      <w:r w:rsidR="007754FA">
        <w:t xml:space="preserve">? </w:t>
      </w:r>
      <w:r w:rsidR="002F5D4B">
        <w:t xml:space="preserve">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We checked when the NOTE was introduced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604][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NOT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Perhaps it is more clear what the NOTE is trying to say when we add “</w:t>
            </w:r>
            <w:ins w:id="55" w:author="Ericsson Martin" w:date="2023-04-17T12:16:00Z">
              <w:r>
                <w:rPr>
                  <w:lang w:eastAsia="zh-CN"/>
                </w:rPr>
                <w:t>e.g. when neighbour cell informa</w:t>
              </w:r>
            </w:ins>
            <w:ins w:id="56"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SCell.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r w:rsidR="00A95E6C">
              <w:rPr>
                <w:lang w:eastAsia="zh-CN"/>
              </w:rPr>
              <w:t xml:space="preserve">sent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i.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The mission critical reports are not periodic, but they are event driving e.g. when the listening status changes. It also seems that the reporting can be</w:t>
            </w:r>
            <w:r w:rsidR="00FB7D29">
              <w:rPr>
                <w:lang w:eastAsia="zh-CN"/>
              </w:rPr>
              <w:t xml:space="preserve"> rather</w:t>
            </w:r>
            <w:r w:rsidR="00FE012C">
              <w:rPr>
                <w:lang w:eastAsia="zh-CN"/>
              </w:rPr>
              <w:t xml:space="preserve"> simple, e.g.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This is just an observation</w:t>
            </w:r>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20" w:history="1">
              <w:r w:rsidR="00DA3214" w:rsidRPr="00DA3214">
                <w:rPr>
                  <w:rStyle w:val="a5"/>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21" w:history="1">
              <w:r w:rsidRPr="009224DD">
                <w:rPr>
                  <w:rStyle w:val="a5"/>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7"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7"/>
          </w:p>
          <w:p w14:paraId="2D0FB25B" w14:textId="77777777" w:rsidR="009224DD" w:rsidRPr="009224DD" w:rsidRDefault="009224DD" w:rsidP="009224DD">
            <w:pPr>
              <w:ind w:left="285"/>
              <w:rPr>
                <w:ins w:id="58"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9"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60"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1" w:author="RAN2#91 bis" w:date="2015-10-16T19:21:00Z">
              <w:r w:rsidRPr="009224DD">
                <w:rPr>
                  <w:color w:val="2F5496" w:themeColor="accent5" w:themeShade="BF"/>
                  <w:sz w:val="18"/>
                  <w:szCs w:val="18"/>
                  <w:lang w:eastAsia="ja-JP"/>
                </w:rPr>
                <w:t xml:space="preserve">(FFS whether in SI or SC-MTCH) </w:t>
              </w:r>
            </w:ins>
            <w:ins w:id="62"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t>We did not find discussion about what “</w:t>
            </w:r>
            <w:r w:rsidRPr="00E316AD">
              <w:rPr>
                <w:i/>
                <w:iCs/>
                <w:lang w:eastAsia="zh-CN"/>
              </w:rPr>
              <w:t>before changing</w:t>
            </w:r>
            <w:r>
              <w:rPr>
                <w:lang w:eastAsia="zh-CN"/>
              </w:rPr>
              <w:t>” exactly means. The text in 38.300 is very similar, but includes “e.g.”:</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lastRenderedPageBreak/>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바탕"/>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5FC61A94"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2E551EBF" w14:textId="1EFEE364"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2894FB8" w14:textId="4F5DCF7F" w:rsidR="00364214" w:rsidRDefault="002F65C2" w:rsidP="00364214">
            <w:pPr>
              <w:pStyle w:val="TAC"/>
              <w:spacing w:before="20" w:after="20"/>
              <w:ind w:left="57" w:right="57"/>
              <w:jc w:val="left"/>
              <w:rPr>
                <w:lang w:eastAsia="zh-CN"/>
              </w:rPr>
            </w:pPr>
            <w:r>
              <w:rPr>
                <w:rFonts w:hint="eastAsia"/>
                <w:lang w:eastAsia="zh-CN"/>
              </w:rPr>
              <w:t>I</w:t>
            </w:r>
            <w:r>
              <w:rPr>
                <w:lang w:eastAsia="zh-CN"/>
              </w:rPr>
              <w:t>t seems it’s not needed now</w:t>
            </w:r>
          </w:p>
        </w:tc>
      </w:tr>
      <w:tr w:rsidR="00670C0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387E7A8F" w:rsidR="00670C04" w:rsidRDefault="00670C04" w:rsidP="00670C04">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0F5A8DC3" w14:textId="67309417" w:rsidR="00670C04" w:rsidRDefault="00670C04" w:rsidP="00670C04">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FFD3DAB" w14:textId="4DAE35E2" w:rsidR="00670C04" w:rsidRDefault="00670C04" w:rsidP="00670C04">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w:t>
            </w:r>
            <w:r w:rsidRPr="0094452C">
              <w:rPr>
                <w:lang w:eastAsia="zh-CN"/>
              </w:rPr>
              <w:t xml:space="preserve">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442952"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241B09AA"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78EB1014" w14:textId="3C4E9094"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CD4C7BF" w14:textId="2D0D6518" w:rsidR="00442952" w:rsidRDefault="00442952" w:rsidP="00442952">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442952"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0A2F6EC9"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04A1A3EF" w14:textId="6C24EC99"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81ABA8D" w14:textId="49276B65" w:rsidR="00442952" w:rsidRDefault="00442952" w:rsidP="008B18F2">
            <w:pPr>
              <w:pStyle w:val="TAC"/>
              <w:spacing w:before="20" w:after="20"/>
              <w:ind w:left="57" w:right="57"/>
              <w:jc w:val="left"/>
              <w:rPr>
                <w:lang w:eastAsia="zh-CN"/>
              </w:rPr>
            </w:pPr>
          </w:p>
        </w:tc>
      </w:tr>
      <w:tr w:rsidR="00C932A8"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6B7BC453" w:rsidR="00C932A8" w:rsidRDefault="00C932A8" w:rsidP="00442952">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7C82EA13" w14:textId="06278291" w:rsidR="00C932A8" w:rsidRDefault="00C932A8" w:rsidP="00442952">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4C8A30F" w14:textId="77777777" w:rsidR="00C932A8" w:rsidRDefault="00C932A8" w:rsidP="00EB305F">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sidRPr="002D5E97">
              <w:rPr>
                <w:lang w:eastAsia="zh-CN"/>
              </w:rPr>
              <w:t>rapporteur</w:t>
            </w:r>
            <w:r>
              <w:rPr>
                <w:rFonts w:hint="eastAsia"/>
                <w:lang w:eastAsia="zh-CN"/>
              </w:rPr>
              <w:t>, i.e., the</w:t>
            </w:r>
            <w:r>
              <w:t xml:space="preserve"> handover scenario</w:t>
            </w:r>
            <w:r>
              <w:rPr>
                <w:rFonts w:hint="eastAsia"/>
                <w:lang w:eastAsia="zh-CN"/>
              </w:rPr>
              <w:t xml:space="preserve"> is omitted;</w:t>
            </w:r>
          </w:p>
          <w:p w14:paraId="455AC9DF" w14:textId="10243AA3" w:rsidR="00C932A8" w:rsidRDefault="00C932A8" w:rsidP="00442952">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7038CD"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42E4E577"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7F17F661" w14:textId="6243D820" w:rsidR="007038CD" w:rsidRDefault="007038CD" w:rsidP="007038C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553DE13" w14:textId="71CB7675" w:rsidR="007038CD" w:rsidRDefault="007038CD" w:rsidP="007038CD">
            <w:pPr>
              <w:pStyle w:val="TAC"/>
              <w:spacing w:before="20" w:after="20"/>
              <w:ind w:left="57" w:right="57"/>
              <w:jc w:val="left"/>
              <w:rPr>
                <w:lang w:eastAsia="zh-CN"/>
              </w:rPr>
            </w:pPr>
            <w:r>
              <w:rPr>
                <w:rFonts w:hint="eastAsia"/>
                <w:lang w:eastAsia="zh-CN"/>
              </w:rPr>
              <w:t>W</w:t>
            </w:r>
            <w:r>
              <w:rPr>
                <w:lang w:eastAsia="zh-CN"/>
              </w:rPr>
              <w:t>e don’t need to specify the potential interaction behavior between AS and NAS, considering the Rel-17 spec has been frozen.</w:t>
            </w:r>
          </w:p>
        </w:tc>
      </w:tr>
      <w:tr w:rsidR="006E0B88"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03E8DCEC" w:rsidR="006E0B88" w:rsidRDefault="006E0B88" w:rsidP="006E0B88">
            <w:pPr>
              <w:pStyle w:val="TAC"/>
              <w:spacing w:before="20" w:after="20"/>
              <w:ind w:left="57" w:right="57"/>
              <w:jc w:val="left"/>
              <w:rPr>
                <w:lang w:eastAsia="zh-CN"/>
              </w:rPr>
            </w:pPr>
            <w:r>
              <w:rPr>
                <w:rFonts w:eastAsia="맑은 고딕"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5C0DB33E" w14:textId="176FF9FE" w:rsidR="006E0B88" w:rsidRDefault="006E0B88" w:rsidP="006E0B88">
            <w:pPr>
              <w:pStyle w:val="TAC"/>
              <w:spacing w:before="20" w:after="20"/>
              <w:ind w:left="57" w:right="57"/>
              <w:jc w:val="left"/>
              <w:rPr>
                <w:lang w:eastAsia="zh-CN"/>
              </w:rPr>
            </w:pPr>
            <w:r>
              <w:rPr>
                <w:rFonts w:eastAsia="맑은 고딕"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14A2303C" w14:textId="3DD637DA" w:rsidR="006E0B88" w:rsidRDefault="006E0B88" w:rsidP="006E0B88">
            <w:pPr>
              <w:pStyle w:val="TAC"/>
              <w:spacing w:before="20" w:after="20"/>
              <w:ind w:left="57" w:right="57"/>
              <w:jc w:val="left"/>
              <w:rPr>
                <w:lang w:eastAsia="zh-CN"/>
              </w:rPr>
            </w:pPr>
            <w:r>
              <w:rPr>
                <w:rFonts w:eastAsia="맑은 고딕"/>
                <w:lang w:eastAsia="ko-KR"/>
              </w:rPr>
              <w:t xml:space="preserve">It seems not essential in RAN2 spec. </w:t>
            </w:r>
          </w:p>
        </w:tc>
      </w:tr>
      <w:tr w:rsidR="006E0B88"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6E0B88" w:rsidRDefault="006E0B88" w:rsidP="006E0B88">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6E0B88" w:rsidRDefault="006E0B88" w:rsidP="006E0B88">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6E0B88" w:rsidRDefault="006E0B88" w:rsidP="006E0B88">
            <w:pPr>
              <w:pStyle w:val="TAC"/>
              <w:spacing w:before="20" w:after="20"/>
              <w:ind w:left="57" w:right="57"/>
              <w:jc w:val="left"/>
              <w:rPr>
                <w:lang w:eastAsia="zh-CN"/>
              </w:rPr>
            </w:pPr>
          </w:p>
        </w:tc>
      </w:tr>
      <w:tr w:rsidR="006E0B88"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6E0B88" w:rsidRDefault="006E0B88" w:rsidP="006E0B88">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6E0B88" w:rsidRDefault="006E0B88" w:rsidP="006E0B88">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6E0B88" w:rsidRDefault="006E0B88" w:rsidP="006E0B88">
            <w:pPr>
              <w:pStyle w:val="TAC"/>
              <w:spacing w:before="20" w:after="20"/>
              <w:ind w:left="57" w:right="57"/>
              <w:jc w:val="left"/>
              <w:rPr>
                <w:lang w:eastAsia="zh-CN"/>
              </w:rPr>
            </w:pPr>
          </w:p>
        </w:tc>
      </w:tr>
      <w:tr w:rsidR="006E0B88"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6E0B88" w:rsidRDefault="006E0B88" w:rsidP="006E0B88">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6E0B88" w:rsidRDefault="006E0B88" w:rsidP="006E0B88">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6E0B88" w:rsidRDefault="006E0B88" w:rsidP="006E0B88">
            <w:pPr>
              <w:pStyle w:val="TAC"/>
              <w:spacing w:before="20" w:after="20"/>
              <w:ind w:left="57" w:right="57"/>
              <w:jc w:val="left"/>
              <w:rPr>
                <w:lang w:eastAsia="zh-CN"/>
              </w:rPr>
            </w:pPr>
          </w:p>
        </w:tc>
      </w:tr>
      <w:tr w:rsidR="006E0B88"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6E0B88" w:rsidRDefault="006E0B88" w:rsidP="006E0B88">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6E0B88" w:rsidRDefault="006E0B88" w:rsidP="006E0B88">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6E0B88" w:rsidRDefault="006E0B88" w:rsidP="006E0B88">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2</w:t>
            </w:r>
          </w:p>
        </w:tc>
      </w:tr>
      <w:tr w:rsidR="00993666" w14:paraId="699FAF3E"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361EF40C"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06E1CAA2" w14:textId="7D297E7A"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9A1DCF" w14:paraId="29A9CD29"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4E600A5" w:rsidR="009A1DCF" w:rsidRDefault="009A1DCF" w:rsidP="009A1DCF">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01327569" w14:textId="36B3B3B3" w:rsidR="009A1DCF" w:rsidRDefault="009A1DCF" w:rsidP="009A1DCF">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2701BA50" w14:textId="77777777" w:rsidR="009A1DCF" w:rsidRDefault="009A1DCF" w:rsidP="009A1DCF">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w:t>
            </w:r>
            <w:r w:rsidRPr="009C4FDB">
              <w:rPr>
                <w:lang w:eastAsia="zh-CN"/>
              </w:rPr>
              <w:t>the selected cell on</w:t>
            </w:r>
            <w:r>
              <w:t xml:space="preserve"> </w:t>
            </w:r>
            <w:r w:rsidRPr="009C4FDB">
              <w:rPr>
                <w:lang w:eastAsia="zh-CN"/>
              </w:rPr>
              <w:t>prioritized frequency does not support MBS</w:t>
            </w:r>
            <w:r>
              <w:rPr>
                <w:lang w:eastAsia="zh-CN"/>
              </w:rPr>
              <w:t xml:space="preserve">”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07CEF56B" w14:textId="08555234" w:rsidR="009A1DCF" w:rsidRDefault="009A1DCF" w:rsidP="009A1DCF">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442952" w14:paraId="4F8BBD4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F380964"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450E6FD5" w14:textId="03CD1DF2"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55E50F60" w14:textId="6F026D81" w:rsidR="00442952" w:rsidRDefault="00442952" w:rsidP="00442952">
            <w:pPr>
              <w:pStyle w:val="TAC"/>
              <w:spacing w:before="20" w:after="20"/>
              <w:ind w:left="57" w:right="57"/>
              <w:jc w:val="left"/>
              <w:rPr>
                <w:lang w:eastAsia="zh-CN"/>
              </w:rPr>
            </w:pPr>
            <w:r>
              <w:rPr>
                <w:rFonts w:hint="eastAsia"/>
                <w:lang w:eastAsia="zh-CN"/>
              </w:rPr>
              <w:t>S</w:t>
            </w:r>
            <w:r>
              <w:rPr>
                <w:lang w:eastAsia="zh-CN"/>
              </w:rPr>
              <w:t>ame view with Huawei</w:t>
            </w:r>
          </w:p>
        </w:tc>
      </w:tr>
      <w:tr w:rsidR="00442952" w14:paraId="6F29A9E3"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3B1107A6"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0F8D7CC5" w14:textId="3CAD30F5"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1F856E0" w14:textId="77777777" w:rsidR="00442952" w:rsidRDefault="00442952" w:rsidP="00442952">
            <w:pPr>
              <w:pStyle w:val="TAC"/>
              <w:spacing w:before="20" w:after="20"/>
              <w:ind w:left="57" w:right="57"/>
              <w:jc w:val="left"/>
              <w:rPr>
                <w:lang w:eastAsia="zh-CN"/>
              </w:rPr>
            </w:pPr>
          </w:p>
        </w:tc>
      </w:tr>
      <w:tr w:rsidR="00D90F9B" w14:paraId="38BA91D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1D838A46" w:rsidR="00D90F9B" w:rsidRDefault="00D90F9B" w:rsidP="00442952">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2FABD27" w14:textId="5A5C4FC2" w:rsidR="00D90F9B" w:rsidRDefault="00D90F9B" w:rsidP="00442952">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37335F" w14:textId="226CA563" w:rsidR="00D90F9B" w:rsidRDefault="00D90F9B" w:rsidP="00442952">
            <w:pPr>
              <w:pStyle w:val="TAC"/>
              <w:spacing w:before="20" w:after="20"/>
              <w:ind w:left="57" w:right="57"/>
              <w:jc w:val="left"/>
              <w:rPr>
                <w:lang w:eastAsia="zh-CN"/>
              </w:rPr>
            </w:pPr>
            <w:r>
              <w:rPr>
                <w:lang w:eastAsia="zh-CN"/>
              </w:rPr>
              <w:t>S</w:t>
            </w:r>
            <w:r>
              <w:rPr>
                <w:rFonts w:hint="eastAsia"/>
                <w:lang w:eastAsia="zh-CN"/>
              </w:rPr>
              <w:t>ee comment of Q4</w:t>
            </w:r>
          </w:p>
        </w:tc>
      </w:tr>
      <w:tr w:rsidR="00442952" w14:paraId="517C6C8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6541B36" w:rsidR="00442952" w:rsidRDefault="001E5B0B" w:rsidP="00442952">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784FD75F" w14:textId="3CFD6C94" w:rsidR="00442952" w:rsidRDefault="001E5B0B" w:rsidP="00442952">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756CCA89" w14:textId="553203D3" w:rsidR="001E5B0B" w:rsidRDefault="001E5B0B" w:rsidP="001E5B0B">
            <w:pPr>
              <w:pStyle w:val="TAC"/>
              <w:numPr>
                <w:ilvl w:val="0"/>
                <w:numId w:val="37"/>
              </w:numPr>
              <w:spacing w:before="20" w:after="20"/>
              <w:ind w:right="57"/>
              <w:jc w:val="left"/>
              <w:rPr>
                <w:lang w:eastAsia="zh-CN"/>
              </w:rPr>
            </w:pPr>
            <w:r>
              <w:rPr>
                <w:lang w:eastAsia="zh-CN"/>
              </w:rPr>
              <w:t>Our intention was not to exclude a use case (“omit handover scenario”)</w:t>
            </w:r>
          </w:p>
          <w:p w14:paraId="167B6A5C" w14:textId="22F0DB9E" w:rsidR="003449CA" w:rsidRPr="002E7FA9" w:rsidRDefault="003449CA" w:rsidP="003449CA">
            <w:pPr>
              <w:pStyle w:val="TAC"/>
              <w:numPr>
                <w:ilvl w:val="0"/>
                <w:numId w:val="37"/>
              </w:numPr>
              <w:spacing w:before="20" w:after="20"/>
              <w:ind w:right="57"/>
              <w:jc w:val="left"/>
              <w:rPr>
                <w:lang w:eastAsia="zh-CN"/>
              </w:rPr>
            </w:pPr>
            <w:r>
              <w:rPr>
                <w:lang w:eastAsia="zh-CN"/>
              </w:rPr>
              <w:t>We still think that the wording “</w:t>
            </w:r>
            <w:r w:rsidRPr="003449CA">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w:t>
            </w:r>
            <w:r w:rsidRPr="00DA3214">
              <w:rPr>
                <w:lang w:eastAsia="zh-CN"/>
              </w:rPr>
              <w:t xml:space="preserve">TR </w:t>
            </w:r>
            <w:hyperlink r:id="rId22" w:history="1">
              <w:r w:rsidRPr="00DA3214">
                <w:rPr>
                  <w:rStyle w:val="a5"/>
                  <w:lang w:eastAsia="zh-CN"/>
                </w:rPr>
                <w:t>36.890</w:t>
              </w:r>
            </w:hyperlink>
            <w:r>
              <w:rPr>
                <w:lang w:eastAsia="zh-CN"/>
              </w:rPr>
              <w:t xml:space="preserve"> says that the NCL can be used to avoid interruption cause by MCCH acquisition or handover</w:t>
            </w:r>
            <w:r w:rsidR="00D06208">
              <w:rPr>
                <w:lang w:eastAsia="zh-CN"/>
              </w:rPr>
              <w:t>. This seems to say that UE requests unicast in target cell?</w:t>
            </w:r>
            <w:r>
              <w:rPr>
                <w:lang w:eastAsia="zh-CN"/>
              </w:rPr>
              <w:t xml:space="preserve">: </w:t>
            </w:r>
          </w:p>
          <w:p w14:paraId="17AC0F62" w14:textId="77777777" w:rsidR="003449CA" w:rsidRPr="009224DD" w:rsidRDefault="003449CA" w:rsidP="003449CA">
            <w:pPr>
              <w:pStyle w:val="TAC"/>
              <w:spacing w:before="20" w:after="20"/>
              <w:ind w:right="57"/>
              <w:jc w:val="left"/>
              <w:rPr>
                <w:szCs w:val="18"/>
                <w:lang w:eastAsia="zh-CN"/>
              </w:rPr>
            </w:pPr>
          </w:p>
          <w:p w14:paraId="3ED6F2C6" w14:textId="77777777" w:rsidR="003449CA" w:rsidRPr="009224DD" w:rsidRDefault="003449CA" w:rsidP="003449CA">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613E9A40" w14:textId="08FB3C9B" w:rsidR="003449CA" w:rsidRDefault="003449CA" w:rsidP="00D06208">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2950BF1B" w14:textId="77777777" w:rsidR="00D06208" w:rsidRPr="00D06208" w:rsidRDefault="00D06208" w:rsidP="00D06208">
            <w:pPr>
              <w:pStyle w:val="B1"/>
              <w:spacing w:after="0"/>
              <w:rPr>
                <w:color w:val="2F5496" w:themeColor="accent5" w:themeShade="BF"/>
                <w:sz w:val="18"/>
                <w:szCs w:val="18"/>
              </w:rPr>
            </w:pPr>
          </w:p>
          <w:p w14:paraId="30085CB1" w14:textId="77777777" w:rsidR="00442952" w:rsidRDefault="001E5B0B" w:rsidP="001E5B0B">
            <w:pPr>
              <w:pStyle w:val="TAC"/>
              <w:numPr>
                <w:ilvl w:val="0"/>
                <w:numId w:val="37"/>
              </w:numPr>
              <w:spacing w:before="20" w:after="20"/>
              <w:ind w:right="57"/>
              <w:jc w:val="left"/>
              <w:rPr>
                <w:lang w:eastAsia="zh-CN"/>
              </w:rPr>
            </w:pPr>
            <w:r>
              <w:rPr>
                <w:lang w:eastAsia="zh-CN"/>
              </w:rPr>
              <w:t>One could and perhaps should interpret “</w:t>
            </w:r>
            <w:r w:rsidRPr="00D06208">
              <w:rPr>
                <w:i/>
                <w:iCs/>
                <w:lang w:eastAsia="zh-CN"/>
              </w:rPr>
              <w:t>moving to a cell</w:t>
            </w:r>
            <w:r>
              <w:rPr>
                <w:lang w:eastAsia="zh-CN"/>
              </w:rPr>
              <w:t xml:space="preserve">” to include both intra-frequency and inter-frequency cell re-selection. </w:t>
            </w:r>
            <w:r w:rsidR="00D06208">
              <w:rPr>
                <w:lang w:eastAsia="zh-CN"/>
              </w:rPr>
              <w:t xml:space="preserve">From that perspective we could drop “inter-frequency cell reselection”. </w:t>
            </w:r>
          </w:p>
          <w:p w14:paraId="1ADAB581" w14:textId="04B46EE5" w:rsidR="00D06208" w:rsidRDefault="00D06208" w:rsidP="001E5B0B">
            <w:pPr>
              <w:pStyle w:val="TAC"/>
              <w:numPr>
                <w:ilvl w:val="0"/>
                <w:numId w:val="37"/>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w:t>
            </w:r>
            <w:r w:rsidR="00057CFE">
              <w:rPr>
                <w:lang w:eastAsia="zh-CN"/>
              </w:rPr>
              <w:t xml:space="preserve">. </w:t>
            </w:r>
            <w:r w:rsidR="00E535AE">
              <w:rPr>
                <w:lang w:eastAsia="zh-CN"/>
              </w:rPr>
              <w:t>And the “</w:t>
            </w:r>
            <w:r w:rsidR="00E535AE" w:rsidRPr="00E535AE">
              <w:rPr>
                <w:i/>
                <w:iCs/>
                <w:lang w:eastAsia="zh-CN"/>
              </w:rPr>
              <w:t>before</w:t>
            </w:r>
            <w:r w:rsidR="00E535AE">
              <w:rPr>
                <w:lang w:eastAsia="zh-CN"/>
              </w:rPr>
              <w:t>” and “</w:t>
            </w:r>
            <w:r w:rsidR="00E535AE" w:rsidRPr="00E535AE">
              <w:rPr>
                <w:i/>
                <w:iCs/>
                <w:lang w:eastAsia="zh-CN"/>
              </w:rPr>
              <w:t>after</w:t>
            </w:r>
            <w:r w:rsidR="00E535AE">
              <w:rPr>
                <w:lang w:eastAsia="zh-CN"/>
              </w:rPr>
              <w:t>” is better understood with an example</w:t>
            </w:r>
            <w:r>
              <w:rPr>
                <w:lang w:eastAsia="zh-CN"/>
              </w:rPr>
              <w:t>:</w:t>
            </w:r>
          </w:p>
          <w:p w14:paraId="5211A013" w14:textId="77777777" w:rsidR="00D06208" w:rsidRDefault="00D06208" w:rsidP="00D06208">
            <w:pPr>
              <w:pStyle w:val="TAC"/>
              <w:spacing w:before="20" w:after="20"/>
              <w:ind w:right="57"/>
              <w:jc w:val="left"/>
              <w:rPr>
                <w:lang w:eastAsia="zh-CN"/>
              </w:rPr>
            </w:pPr>
          </w:p>
          <w:p w14:paraId="4BCF5B49" w14:textId="77777777" w:rsidR="00D06208" w:rsidRPr="00D06208" w:rsidRDefault="00D06208" w:rsidP="00D06208">
            <w:pPr>
              <w:rPr>
                <w:ins w:id="63" w:author="Ericsson Martin2" w:date="2023-04-18T08:57:00Z"/>
              </w:rPr>
            </w:pPr>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w:t>
            </w:r>
            <w:r w:rsidRPr="00D06208">
              <w:t xml:space="preserve">providing </w:t>
            </w:r>
            <w:r w:rsidRPr="00D06208">
              <w:rPr>
                <w:rFonts w:eastAsiaTheme="minorEastAsia"/>
                <w:lang w:eastAsia="zh-CN"/>
              </w:rPr>
              <w:t xml:space="preserve">the same MBS broadcast service(s) </w:t>
            </w:r>
            <w:r w:rsidRPr="00D06208">
              <w:t xml:space="preserve">as provided in the serving cell. This allows the UE, e.g., to request unicast reception of the service before </w:t>
            </w:r>
            <w:r w:rsidRPr="00D06208">
              <w:rPr>
                <w:rFonts w:eastAsiaTheme="minorEastAsia"/>
                <w:lang w:eastAsia="zh-CN"/>
              </w:rPr>
              <w:t>mov</w:t>
            </w:r>
            <w:r w:rsidRPr="00D06208">
              <w:t>ing to a cell not providing t</w:t>
            </w:r>
            <w:r w:rsidRPr="00D06208">
              <w:rPr>
                <w:rFonts w:eastAsiaTheme="minorEastAsia"/>
                <w:lang w:eastAsia="zh-CN"/>
              </w:rPr>
              <w:t>he MBS broadcast service(s)</w:t>
            </w:r>
            <w:r w:rsidRPr="00D06208">
              <w:t xml:space="preserve"> using PTM transmission. </w:t>
            </w:r>
          </w:p>
          <w:p w14:paraId="65DC80A9" w14:textId="59C25DF5" w:rsidR="00D06208" w:rsidRPr="00D06208" w:rsidRDefault="00D06208" w:rsidP="00D06208">
            <w:pPr>
              <w:pStyle w:val="NO"/>
              <w:rPr>
                <w:ins w:id="64" w:author="Ericsson Martin2" w:date="2023-04-18T08:57:00Z"/>
                <w:rFonts w:eastAsiaTheme="minorEastAsia"/>
                <w:lang w:eastAsia="zh-CN"/>
              </w:rPr>
            </w:pPr>
            <w:ins w:id="65" w:author="Ericsson Martin2" w:date="2023-04-18T08:57:00Z">
              <w:r w:rsidRPr="00D06208">
                <w:t>NOTE</w:t>
              </w:r>
              <w:r w:rsidRPr="00D06208">
                <w:rPr>
                  <w:lang w:eastAsia="zh-CN"/>
                </w:rPr>
                <w:t>:</w:t>
              </w:r>
              <w:r w:rsidRPr="00D06208">
                <w:rPr>
                  <w:lang w:eastAsia="zh-CN"/>
                </w:rPr>
                <w:tab/>
                <w:t>UE can request unicast reception of the service after moving to</w:t>
              </w:r>
              <w:r w:rsidRPr="00146044">
                <w:rPr>
                  <w:lang w:eastAsia="zh-CN"/>
                </w:rPr>
                <w:t xml:space="preserve"> a cell not providing the MBS broadcast service(s) using PTM transmission</w:t>
              </w:r>
            </w:ins>
            <w:ins w:id="66" w:author="Ericsson Martin2" w:date="2023-04-18T09:02:00Z">
              <w:r>
                <w:rPr>
                  <w:lang w:eastAsia="zh-CN"/>
                </w:rPr>
                <w:t xml:space="preserve"> </w:t>
              </w:r>
              <w:r w:rsidRPr="00D06208">
                <w:rPr>
                  <w:highlight w:val="yellow"/>
                  <w:lang w:eastAsia="zh-CN"/>
                </w:rPr>
                <w:t>(e.g. when neighbour cell information is not available).</w:t>
              </w:r>
            </w:ins>
            <w:ins w:id="67" w:author="Ericsson Martin2" w:date="2023-04-18T08:57:00Z">
              <w:r w:rsidRPr="00D06208">
                <w:rPr>
                  <w:highlight w:val="yellow"/>
                  <w:lang w:eastAsia="zh-CN"/>
                </w:rPr>
                <w:t>.</w:t>
              </w:r>
            </w:ins>
          </w:p>
          <w:p w14:paraId="5F4F472C" w14:textId="2093EC49" w:rsidR="00D06208" w:rsidRPr="00D06208" w:rsidRDefault="00D06208" w:rsidP="00D06208">
            <w:r w:rsidRPr="00D06208">
              <w:t xml:space="preserve">To avoid the need to read </w:t>
            </w:r>
            <w:r w:rsidRPr="00D06208">
              <w:rPr>
                <w:rFonts w:eastAsiaTheme="minorEastAsia"/>
                <w:lang w:eastAsia="zh-CN"/>
              </w:rPr>
              <w:t>MBS broadcast</w:t>
            </w:r>
            <w:r w:rsidRPr="00D06208">
              <w:t xml:space="preserve"> related system information and potentially MCCH on neighbour frequencies, the UE is made aware of which frequency is providing which </w:t>
            </w:r>
            <w:r w:rsidRPr="00D06208">
              <w:rPr>
                <w:rFonts w:eastAsiaTheme="minorEastAsia"/>
                <w:lang w:eastAsia="zh-CN"/>
              </w:rPr>
              <w:t>MBS broadcast</w:t>
            </w:r>
            <w:r w:rsidRPr="00D06208">
              <w:t xml:space="preserve"> services via PTM, through </w:t>
            </w:r>
            <w:r w:rsidRPr="00D06208">
              <w:rPr>
                <w:lang w:eastAsia="zh-CN"/>
              </w:rPr>
              <w:t>U</w:t>
            </w:r>
            <w:r w:rsidRPr="00D06208">
              <w:t xml:space="preserve">ser </w:t>
            </w:r>
            <w:r w:rsidRPr="00D06208">
              <w:rPr>
                <w:lang w:eastAsia="zh-CN"/>
              </w:rPr>
              <w:t>S</w:t>
            </w:r>
            <w:r w:rsidRPr="00D06208">
              <w:t xml:space="preserve">ervice </w:t>
            </w:r>
            <w:r w:rsidRPr="00D06208">
              <w:rPr>
                <w:lang w:eastAsia="zh-CN"/>
              </w:rPr>
              <w:t>D</w:t>
            </w:r>
            <w:r w:rsidRPr="00D06208">
              <w:t>escription (USD)</w:t>
            </w:r>
            <w:r w:rsidRPr="00D06208">
              <w:rPr>
                <w:lang w:eastAsia="zh-CN"/>
              </w:rPr>
              <w:t xml:space="preserve">, as defined in TS </w:t>
            </w:r>
            <w:r w:rsidRPr="00D06208">
              <w:rPr>
                <w:rFonts w:eastAsia="바탕"/>
                <w:lang w:eastAsia="sv-SE"/>
              </w:rPr>
              <w:t>26.346</w:t>
            </w:r>
            <w:r w:rsidRPr="00D06208">
              <w:rPr>
                <w:lang w:eastAsia="zh-CN"/>
              </w:rPr>
              <w:t xml:space="preserve"> [46], or</w:t>
            </w:r>
            <w:r w:rsidRPr="00D06208">
              <w:t xml:space="preserve"> the combination of the following:</w:t>
            </w:r>
          </w:p>
          <w:p w14:paraId="7F6A5120" w14:textId="77777777" w:rsidR="00D06208" w:rsidRPr="00D06208" w:rsidRDefault="00D06208" w:rsidP="00D06208">
            <w:pPr>
              <w:pStyle w:val="B1"/>
            </w:pPr>
            <w:r w:rsidRPr="00D06208">
              <w:t>-</w:t>
            </w:r>
            <w:r w:rsidRPr="00D06208">
              <w:tab/>
              <w:t>USD;</w:t>
            </w:r>
          </w:p>
          <w:p w14:paraId="2CB73947" w14:textId="77777777" w:rsidR="00D06208" w:rsidRPr="00D06208" w:rsidRDefault="00D06208" w:rsidP="00D06208">
            <w:pPr>
              <w:pStyle w:val="B1"/>
            </w:pPr>
            <w:r w:rsidRPr="00D06208">
              <w:t>-</w:t>
            </w:r>
            <w:r w:rsidRPr="00D06208">
              <w:tab/>
            </w:r>
            <w:r w:rsidRPr="00D06208">
              <w:rPr>
                <w:lang w:eastAsia="zh-CN"/>
              </w:rPr>
              <w:t>SIB21, as defined in clause 7.3.1</w:t>
            </w:r>
            <w:r w:rsidRPr="00D06208">
              <w:t>.</w:t>
            </w:r>
          </w:p>
          <w:p w14:paraId="2A065F22" w14:textId="50464D81" w:rsidR="00D06208" w:rsidRPr="00D06208" w:rsidRDefault="00D06208" w:rsidP="00D06208">
            <w:pPr>
              <w:pStyle w:val="NO"/>
              <w:rPr>
                <w:rFonts w:eastAsiaTheme="minorEastAsia"/>
                <w:lang w:eastAsia="zh-CN"/>
              </w:rPr>
            </w:pPr>
            <w:del w:id="68" w:author="Ericsson Martin2" w:date="2023-04-18T08:57:00Z">
              <w:r w:rsidRPr="00D06208" w:rsidDel="00D06208">
                <w:delText>NOTE</w:delText>
              </w:r>
              <w:r w:rsidRPr="00D06208" w:rsidDel="00D06208">
                <w:rPr>
                  <w:lang w:eastAsia="zh-CN"/>
                </w:rPr>
                <w:delText>:</w:delText>
              </w:r>
              <w:r w:rsidRPr="00D06208" w:rsidDel="00D06208">
                <w:rPr>
                  <w:lang w:eastAsia="zh-CN"/>
                </w:rPr>
                <w:tab/>
                <w:delText>UE can request unicast reception of the service after moving to</w:delText>
              </w:r>
              <w:r w:rsidRPr="00146044" w:rsidDel="00D06208">
                <w:rPr>
                  <w:lang w:eastAsia="zh-CN"/>
                </w:rPr>
                <w:delText xml:space="preserve"> a cell not providing the MBS broadcast service(s) using PTM transmission.</w:delText>
              </w:r>
            </w:del>
          </w:p>
        </w:tc>
      </w:tr>
      <w:tr w:rsidR="007038CD" w14:paraId="0FD51BE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555D0ED2"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1FB8C208" w14:textId="6E0E608F" w:rsidR="007038CD" w:rsidRDefault="007038CD" w:rsidP="007038C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0DF8760A" w14:textId="389B38B9" w:rsidR="007038CD" w:rsidRDefault="007038CD" w:rsidP="007038C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6E0B88" w14:paraId="53258F9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16C52809" w:rsidR="006E0B88" w:rsidRDefault="006E0B88" w:rsidP="006E0B88">
            <w:pPr>
              <w:pStyle w:val="TAC"/>
              <w:spacing w:before="20" w:after="20"/>
              <w:ind w:left="57" w:right="57"/>
              <w:jc w:val="left"/>
              <w:rPr>
                <w:lang w:eastAsia="zh-CN"/>
              </w:rPr>
            </w:pPr>
            <w:r>
              <w:rPr>
                <w:rFonts w:eastAsia="맑은 고딕"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940381D" w14:textId="249D9D84" w:rsidR="006E0B88" w:rsidRDefault="006E0B88" w:rsidP="006E0B88">
            <w:pPr>
              <w:pStyle w:val="TAC"/>
              <w:spacing w:before="20" w:after="20"/>
              <w:ind w:left="57" w:right="57"/>
              <w:jc w:val="left"/>
              <w:rPr>
                <w:lang w:eastAsia="zh-CN"/>
              </w:rPr>
            </w:pPr>
            <w:r>
              <w:rPr>
                <w:rFonts w:eastAsia="맑은 고딕"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B58E6B" w14:textId="4DB085ED" w:rsidR="006E0B88" w:rsidRDefault="006E0B88" w:rsidP="006E0B88">
            <w:pPr>
              <w:pStyle w:val="TAC"/>
              <w:spacing w:before="20" w:after="20"/>
              <w:ind w:left="57" w:right="57"/>
              <w:jc w:val="left"/>
              <w:rPr>
                <w:lang w:eastAsia="zh-CN"/>
              </w:rPr>
            </w:pPr>
            <w:r>
              <w:rPr>
                <w:rFonts w:eastAsia="맑은 고딕"/>
                <w:lang w:eastAsia="ko-KR"/>
              </w:rPr>
              <w:t xml:space="preserve">The current NOTE just mentions one possible UE behaviour, it doesn’t exclude other UE behaviours. </w:t>
            </w:r>
          </w:p>
        </w:tc>
      </w:tr>
      <w:tr w:rsidR="006E0B88" w14:paraId="7CDDACD3"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6E0B88" w:rsidRDefault="006E0B88" w:rsidP="006E0B88">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480CDA6D" w14:textId="77777777" w:rsidR="006E0B88" w:rsidRDefault="006E0B88" w:rsidP="006E0B88">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0245500" w14:textId="77777777" w:rsidR="006E0B88" w:rsidRDefault="006E0B88" w:rsidP="006E0B88">
            <w:pPr>
              <w:pStyle w:val="TAC"/>
              <w:spacing w:before="20" w:after="20"/>
              <w:ind w:left="57" w:right="57"/>
              <w:jc w:val="left"/>
              <w:rPr>
                <w:lang w:eastAsia="zh-CN"/>
              </w:rPr>
            </w:pPr>
          </w:p>
        </w:tc>
      </w:tr>
      <w:tr w:rsidR="006E0B88" w14:paraId="4CAF711D"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6E0B88" w:rsidRDefault="006E0B88" w:rsidP="006E0B88">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1ED6A135" w14:textId="77777777" w:rsidR="006E0B88" w:rsidRDefault="006E0B88" w:rsidP="006E0B88">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AF323C1" w14:textId="77777777" w:rsidR="006E0B88" w:rsidRDefault="006E0B88" w:rsidP="006E0B88">
            <w:pPr>
              <w:pStyle w:val="TAC"/>
              <w:spacing w:before="20" w:after="20"/>
              <w:ind w:left="57" w:right="57"/>
              <w:jc w:val="left"/>
              <w:rPr>
                <w:lang w:eastAsia="zh-CN"/>
              </w:rPr>
            </w:pPr>
          </w:p>
        </w:tc>
      </w:tr>
      <w:tr w:rsidR="006E0B88" w14:paraId="381A9D1A"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6E0B88" w:rsidRDefault="006E0B88" w:rsidP="006E0B88">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097471BB" w14:textId="77777777" w:rsidR="006E0B88" w:rsidRDefault="006E0B88" w:rsidP="006E0B88">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33BCC54" w14:textId="77777777" w:rsidR="006E0B88" w:rsidRDefault="006E0B88" w:rsidP="006E0B88">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1"/>
      </w:pPr>
      <w:r>
        <w:t>U-plane</w:t>
      </w:r>
    </w:p>
    <w:p w14:paraId="71340E32" w14:textId="77BCBE15" w:rsidR="00005BD6" w:rsidRDefault="004514EB" w:rsidP="00005BD6">
      <w:pPr>
        <w:pStyle w:val="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3" w:history="1">
        <w:r w:rsidR="0091211B" w:rsidRPr="002338E2">
          <w:rPr>
            <w:rStyle w:val="a5"/>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ad"/>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915D57" w:rsidP="00CB0D2C">
            <w:hyperlink r:id="rId24" w:history="1">
              <w:r w:rsidR="00CB0D2C" w:rsidRPr="00005BD6">
                <w:rPr>
                  <w:rStyle w:val="a5"/>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Corrections on cfr-ConfigMulticast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915D57" w:rsidP="00CB0D2C">
            <w:hyperlink r:id="rId25" w:history="1">
              <w:r w:rsidR="00CB0D2C" w:rsidRPr="00A76DB5">
                <w:rPr>
                  <w:rStyle w:val="a5"/>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915D57" w:rsidP="00CB0D2C">
            <w:hyperlink r:id="rId26" w:history="1">
              <w:r w:rsidR="00CB0D2C" w:rsidRPr="00005BD6">
                <w:rPr>
                  <w:rStyle w:val="a5"/>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Discussion on the correction for cfr-ConfigMulticast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915D57" w:rsidP="00CB0D2C">
            <w:hyperlink r:id="rId27" w:history="1">
              <w:r w:rsidR="00CB0D2C" w:rsidRPr="00005BD6">
                <w:rPr>
                  <w:rStyle w:val="a5"/>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915D57" w:rsidP="00CB0D2C">
            <w:hyperlink r:id="rId28" w:history="1">
              <w:r w:rsidR="00CB0D2C" w:rsidRPr="00A76DB5">
                <w:rPr>
                  <w:rStyle w:val="a5"/>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915D57" w:rsidP="00CB0D2C">
            <w:hyperlink r:id="rId29" w:history="1">
              <w:r w:rsidR="0088021B" w:rsidRPr="002338E2">
                <w:rPr>
                  <w:rStyle w:val="a5"/>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Discussion on the remainning MBS issues</w:t>
            </w:r>
          </w:p>
        </w:tc>
        <w:tc>
          <w:tcPr>
            <w:tcW w:w="998" w:type="pct"/>
          </w:tcPr>
          <w:p w14:paraId="41B32D20" w14:textId="2F8EB3DB" w:rsidR="00CB0D2C" w:rsidRDefault="0091211B" w:rsidP="00CB0D2C">
            <w:r w:rsidRPr="0091211B">
              <w:rPr>
                <w:rFonts w:ascii="Arial" w:hAnsi="Arial" w:cs="Arial"/>
                <w:sz w:val="16"/>
                <w:szCs w:val="16"/>
                <w:lang w:val="en-US" w:eastAsia="fi-FI"/>
              </w:rPr>
              <w:t>Huawei, HiSilicon</w:t>
            </w:r>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3"/>
      </w:pPr>
      <w:r w:rsidRPr="008C0CD9">
        <w:t>cfr-ConfigMulticast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a8"/>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a8"/>
        <w:numPr>
          <w:ilvl w:val="0"/>
          <w:numId w:val="20"/>
        </w:numPr>
        <w:rPr>
          <w:rFonts w:ascii="Arial" w:eastAsiaTheme="minorEastAsia" w:hAnsi="Arial" w:cs="Arial"/>
          <w:lang w:eastAsia="zh-CN"/>
        </w:rPr>
      </w:pPr>
      <w:r w:rsidRPr="00BB48F7">
        <w:rPr>
          <w:rFonts w:ascii="Arial" w:eastAsiaTheme="minorEastAsia" w:hAnsi="Arial" w:cs="Arial"/>
          <w:lang w:eastAsia="zh-CN"/>
        </w:rPr>
        <w:t>In section 5.7, remove that “or if cfr-ConfigMulticast is not configured for any of the active BWP(s) of the Serving Cell(s)</w:t>
      </w:r>
    </w:p>
    <w:p w14:paraId="7795A618" w14:textId="77777777" w:rsidR="00900C03" w:rsidRDefault="00900C03" w:rsidP="00900C03">
      <w:pPr>
        <w:pStyle w:val="a8"/>
        <w:numPr>
          <w:ilvl w:val="0"/>
          <w:numId w:val="20"/>
        </w:numPr>
        <w:rPr>
          <w:rFonts w:ascii="Arial" w:eastAsiaTheme="minorEastAsia" w:hAnsi="Arial" w:cs="Arial"/>
          <w:lang w:eastAsia="zh-CN"/>
        </w:rPr>
      </w:pPr>
      <w:r w:rsidRPr="00BB48F7">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30"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lastRenderedPageBreak/>
        <w:t>Rapporteur view:</w:t>
      </w:r>
      <w:r w:rsidR="00CB0927">
        <w:t xml:space="preserve"> </w:t>
      </w:r>
      <w:r w:rsidR="000B7C51">
        <w:t xml:space="preserve"> The changes are valid, and it</w:t>
      </w:r>
      <w:r w:rsidR="00023531">
        <w:t xml:space="preserve"> i</w:t>
      </w:r>
      <w:r w:rsidR="000B7C51">
        <w:t>s the correct behavior.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r>
              <w:rPr>
                <w:lang w:eastAsia="zh-CN"/>
              </w:rPr>
              <w:t xml:space="preserve">So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is not configured for any.."</w:t>
            </w:r>
            <w:r>
              <w:rPr>
                <w:lang w:eastAsia="zh-CN"/>
              </w:rPr>
              <w:t>,</w:t>
            </w:r>
            <w:r w:rsidRPr="00F44F7E">
              <w:rPr>
                <w:lang w:eastAsia="zh-CN"/>
              </w:rPr>
              <w:t xml:space="preserve"> it is better to use "</w:t>
            </w:r>
            <w:r>
              <w:rPr>
                <w:lang w:eastAsia="zh-CN"/>
              </w:rPr>
              <w:t xml:space="preserve">… </w:t>
            </w:r>
            <w:r w:rsidRPr="00F44F7E">
              <w:rPr>
                <w:lang w:eastAsia="zh-CN"/>
              </w:rPr>
              <w:t xml:space="preserve">is configured for at least one .." (instead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and the </w:t>
            </w:r>
            <w:r w:rsidRPr="005B1193">
              <w:rPr>
                <w:i/>
              </w:rPr>
              <w:t>cfr-ConfigMulticast</w:t>
            </w:r>
            <w:r>
              <w:t xml:space="preserve"> is configured for </w:t>
            </w:r>
            <w:r w:rsidRPr="00F44F7E">
              <w:rPr>
                <w:color w:val="FF0000"/>
              </w:rPr>
              <w:t xml:space="preserve">at least one </w:t>
            </w:r>
            <w:r w:rsidRPr="00F44F7E">
              <w:rPr>
                <w:strike/>
                <w:color w:val="FF0000"/>
              </w:rPr>
              <w:t>any</w:t>
            </w:r>
            <w:r>
              <w:t xml:space="preserve"> of the active BWP(s) of the Serving Cell(s),..</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2BDF257A"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8C1CD10" w14:textId="4109A618" w:rsidR="00364214" w:rsidRDefault="002F65C2" w:rsidP="00364214">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1DE4C9E3" w14:textId="33A6FE9A" w:rsidR="00364214" w:rsidRDefault="002F65C2" w:rsidP="00364214">
            <w:pPr>
              <w:pStyle w:val="TAC"/>
              <w:spacing w:before="20" w:after="20"/>
              <w:ind w:left="57" w:right="57"/>
              <w:jc w:val="left"/>
              <w:rPr>
                <w:lang w:eastAsia="zh-CN"/>
              </w:rPr>
            </w:pPr>
            <w:r>
              <w:rPr>
                <w:rFonts w:hint="eastAsia"/>
                <w:lang w:eastAsia="zh-CN"/>
              </w:rPr>
              <w:t>T</w:t>
            </w:r>
            <w:r>
              <w:rPr>
                <w:lang w:eastAsia="zh-CN"/>
              </w:rPr>
              <w:t>he intention is correct, but the delete of “</w:t>
            </w:r>
            <w:r w:rsidRPr="002F65C2">
              <w:rPr>
                <w:lang w:eastAsia="zh-CN"/>
              </w:rPr>
              <w:t>or if cfr-ConfigMulticast is not configured for any of the active BWP(s) of the Serving Cell(s),” in section 5.7 may not needed</w:t>
            </w:r>
            <w:r>
              <w:rPr>
                <w:lang w:eastAsia="zh-CN"/>
              </w:rPr>
              <w:t>. We only need to add the configuration in 5.7b</w:t>
            </w:r>
          </w:p>
        </w:tc>
      </w:tr>
      <w:tr w:rsidR="002C0B89"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53BA8AA6" w:rsidR="002C0B89" w:rsidRDefault="002C0B89" w:rsidP="002C0B89">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81C5D93" w14:textId="3665EA15" w:rsidR="002C0B89" w:rsidRDefault="002C0B89" w:rsidP="002C0B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1F10E" w14:textId="77777777" w:rsidR="002C0B89" w:rsidRDefault="002C0B89" w:rsidP="002C0B89">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w:t>
            </w:r>
            <w:r w:rsidRPr="001F4858">
              <w:rPr>
                <w:lang w:eastAsia="zh-CN"/>
              </w:rPr>
              <w:t>if the current active BWP of UE does not fully include CFR (i.e., UE is not receiving multicast service), not only CSI reporting is not needed, but also multicast DRX should not be started”</w:t>
            </w:r>
            <w:r>
              <w:rPr>
                <w:lang w:eastAsia="zh-CN"/>
              </w:rPr>
              <w:t>.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719A696" w14:textId="77777777" w:rsidR="002C0B89" w:rsidRDefault="002C0B89" w:rsidP="002C0B89">
            <w:pPr>
              <w:pStyle w:val="TAC"/>
              <w:spacing w:before="20" w:after="20"/>
              <w:ind w:left="57" w:right="57"/>
              <w:jc w:val="left"/>
              <w:rPr>
                <w:lang w:eastAsia="zh-CN"/>
              </w:rPr>
            </w:pPr>
          </w:p>
          <w:p w14:paraId="0E18B61E" w14:textId="77777777" w:rsidR="002C0B89" w:rsidRDefault="002C0B89" w:rsidP="002C0B89">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60924B5E" w14:textId="72DD1A63" w:rsidR="007A3F0A" w:rsidRDefault="002C0B89" w:rsidP="007A3F0A">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r w:rsidRPr="001F4858">
              <w:rPr>
                <w:lang w:eastAsia="zh-CN"/>
              </w:rPr>
              <w:t>allowCSI-SRS-Tx-MulticastDRX-Active</w:t>
            </w:r>
            <w:r>
              <w:rPr>
                <w:lang w:eastAsia="zh-CN"/>
              </w:rPr>
              <w:t xml:space="preser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6C0C620B" w14:textId="2EA1B60F" w:rsidR="007A3F0A" w:rsidRDefault="007A3F0A" w:rsidP="007A3F0A">
            <w:pPr>
              <w:pStyle w:val="TAC"/>
              <w:spacing w:before="20" w:after="20"/>
              <w:ind w:left="57" w:right="57"/>
              <w:jc w:val="left"/>
              <w:rPr>
                <w:lang w:eastAsia="zh-CN"/>
              </w:rPr>
            </w:pPr>
            <w:r w:rsidRPr="00AD4E4C">
              <w:rPr>
                <w:highlight w:val="yellow"/>
                <w:lang w:eastAsia="zh-CN"/>
              </w:rPr>
              <w:t>F</w:t>
            </w:r>
            <w:r w:rsidRPr="00AD4E4C">
              <w:rPr>
                <w:rFonts w:hint="eastAsia"/>
                <w:highlight w:val="yellow"/>
                <w:lang w:eastAsia="zh-CN"/>
              </w:rPr>
              <w:t>or</w:t>
            </w:r>
            <w:r w:rsidRPr="00AD4E4C">
              <w:rPr>
                <w:highlight w:val="yellow"/>
                <w:lang w:eastAsia="zh-CN"/>
              </w:rPr>
              <w:t xml:space="preserve"> </w:t>
            </w:r>
            <w:r w:rsidRPr="00AD4E4C">
              <w:rPr>
                <w:rFonts w:hint="eastAsia"/>
                <w:highlight w:val="yellow"/>
                <w:lang w:eastAsia="zh-CN"/>
              </w:rPr>
              <w:t>this</w:t>
            </w:r>
            <w:r w:rsidRPr="00AD4E4C">
              <w:rPr>
                <w:highlight w:val="yellow"/>
                <w:lang w:eastAsia="zh-CN"/>
              </w:rPr>
              <w:t xml:space="preserve"> </w:t>
            </w:r>
            <w:r w:rsidRPr="00AD4E4C">
              <w:rPr>
                <w:rFonts w:hint="eastAsia"/>
                <w:highlight w:val="yellow"/>
                <w:lang w:eastAsia="zh-CN"/>
              </w:rPr>
              <w:t>part</w:t>
            </w:r>
            <w:r w:rsidRPr="00AD4E4C">
              <w:rPr>
                <w:highlight w:val="yellow"/>
                <w:lang w:eastAsia="zh-CN"/>
              </w:rPr>
              <w:t xml:space="preserve">, </w:t>
            </w:r>
            <w:r w:rsidRPr="00AD4E4C">
              <w:rPr>
                <w:rFonts w:hint="eastAsia"/>
                <w:highlight w:val="yellow"/>
                <w:lang w:eastAsia="zh-CN"/>
              </w:rPr>
              <w:t>the</w:t>
            </w:r>
            <w:r w:rsidRPr="00AD4E4C">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sidRPr="00AD4E4C">
              <w:rPr>
                <w:rFonts w:hint="eastAsia"/>
                <w:highlight w:val="yellow"/>
                <w:lang w:eastAsia="zh-CN"/>
              </w:rPr>
              <w:t>n</w:t>
            </w:r>
            <w:r w:rsidRPr="00AD4E4C">
              <w:rPr>
                <w:highlight w:val="yellow"/>
                <w:lang w:eastAsia="zh-CN"/>
              </w:rPr>
              <w:t xml:space="preserve"> outcome of the potential implementation of </w:t>
            </w:r>
            <w:r w:rsidRPr="00AD4E4C">
              <w:rPr>
                <w:rFonts w:hint="eastAsia"/>
                <w:highlight w:val="yellow"/>
                <w:lang w:eastAsia="zh-CN"/>
              </w:rPr>
              <w:t>the</w:t>
            </w:r>
            <w:r w:rsidRPr="00AD4E4C">
              <w:rPr>
                <w:highlight w:val="yellow"/>
                <w:lang w:eastAsia="zh-CN"/>
              </w:rPr>
              <w:t xml:space="preserve"> CR in the spec.</w:t>
            </w:r>
            <w:r w:rsidRPr="00F430F0">
              <w:rPr>
                <w:lang w:eastAsia="zh-CN"/>
              </w:rPr>
              <w:t xml:space="preserve">  </w:t>
            </w:r>
          </w:p>
          <w:p w14:paraId="3F8B90BC" w14:textId="77777777" w:rsidR="007A3F0A" w:rsidRDefault="007A3F0A" w:rsidP="002C0B89">
            <w:pPr>
              <w:pStyle w:val="TAC"/>
              <w:spacing w:before="20" w:after="20"/>
              <w:ind w:left="57" w:right="57"/>
              <w:jc w:val="left"/>
              <w:rPr>
                <w:lang w:eastAsia="zh-CN"/>
              </w:rPr>
            </w:pPr>
          </w:p>
          <w:p w14:paraId="0A3C84CB" w14:textId="2DD7A714" w:rsidR="002C0B89" w:rsidRDefault="002C0B89" w:rsidP="00BC04E6">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4EBF2282" w14:textId="77777777" w:rsidR="002C0B89" w:rsidRDefault="002C0B89" w:rsidP="002C0B89">
            <w:pPr>
              <w:pStyle w:val="TAC"/>
              <w:spacing w:before="20" w:after="20"/>
              <w:ind w:left="57" w:right="57"/>
              <w:jc w:val="left"/>
              <w:rPr>
                <w:lang w:eastAsia="zh-CN"/>
              </w:rPr>
            </w:pPr>
          </w:p>
          <w:p w14:paraId="0A1EFC64" w14:textId="77777777" w:rsidR="002C0B89" w:rsidRDefault="002C0B89" w:rsidP="00FE42C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133E9EC8" w14:textId="4F0F1040" w:rsidR="00E20756" w:rsidRDefault="00E20756" w:rsidP="00FE42C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442952"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0D7D1AC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BE50FC9" w14:textId="137A1A0B" w:rsidR="00442952" w:rsidRDefault="00442952"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E45DD3B" w14:textId="77777777" w:rsidR="00442952" w:rsidRDefault="00442952" w:rsidP="00442952">
            <w:pPr>
              <w:pStyle w:val="TAC"/>
              <w:spacing w:before="20" w:after="20"/>
              <w:ind w:left="57" w:right="57"/>
              <w:jc w:val="left"/>
              <w:rPr>
                <w:lang w:eastAsia="zh-CN"/>
              </w:rPr>
            </w:pPr>
            <w:r>
              <w:rPr>
                <w:lang w:eastAsia="zh-CN"/>
              </w:rPr>
              <w:t>We tend to agree that ‘If the cfr-ConfigurMulitcast is not configured for any of the active BWPs, the multicast DRX shouldn’t not be running’. But as Huawei pointed it out, it is not clear how to handle the running DRX timers when BWP switches.</w:t>
            </w:r>
          </w:p>
          <w:p w14:paraId="4D9B85DC" w14:textId="77777777" w:rsidR="00442952" w:rsidRDefault="00442952" w:rsidP="00442952">
            <w:pPr>
              <w:pStyle w:val="TAC"/>
              <w:spacing w:before="20" w:after="20"/>
              <w:ind w:left="57" w:right="57"/>
              <w:jc w:val="left"/>
              <w:rPr>
                <w:lang w:eastAsia="zh-CN"/>
              </w:rPr>
            </w:pPr>
          </w:p>
        </w:tc>
      </w:tr>
      <w:tr w:rsidR="00CB4E5C"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2818A0B" w:rsidR="00CB4E5C" w:rsidRDefault="00CB4E5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CBC10A" w14:textId="6E99C13A" w:rsidR="00CB4E5C" w:rsidRDefault="00CB4E5C" w:rsidP="00442952">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1B96CA3B" w14:textId="77777777" w:rsidR="00CB4E5C" w:rsidRDefault="00CB4E5C" w:rsidP="00EB305F">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10B96EC2" w14:textId="02D8EC2A" w:rsidR="00CB4E5C" w:rsidRDefault="00CB4E5C" w:rsidP="00442952">
            <w:pPr>
              <w:pStyle w:val="TAC"/>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rsidR="00442952"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53C72E82" w:rsidR="00442952" w:rsidRDefault="008769DC"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C61CF15" w14:textId="5F85D581" w:rsidR="00442952" w:rsidRDefault="008769DC" w:rsidP="00442952">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1F520F7B" w14:textId="6B99F2C2" w:rsidR="00442952" w:rsidRDefault="008769DC" w:rsidP="00442952">
            <w:pPr>
              <w:pStyle w:val="TAC"/>
              <w:spacing w:before="20" w:after="20"/>
              <w:ind w:left="57" w:right="57"/>
              <w:jc w:val="left"/>
              <w:rPr>
                <w:lang w:eastAsia="zh-CN"/>
              </w:rPr>
            </w:pPr>
            <w:r>
              <w:rPr>
                <w:lang w:eastAsia="zh-CN"/>
              </w:rPr>
              <w:t xml:space="preserve">Needs more discussion. The deletion is not necessary as many other companies points out. For a future change, a change acc. to what QC suggests is better. </w:t>
            </w:r>
          </w:p>
        </w:tc>
      </w:tr>
      <w:tr w:rsidR="007038CD"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17AA8E67" w:rsidR="007038CD" w:rsidRDefault="007038CD" w:rsidP="007038CD">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EE7A940" w14:textId="0525D106" w:rsidR="007038CD" w:rsidRDefault="007038CD" w:rsidP="007038C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5EF34978" w14:textId="77777777" w:rsidR="007038CD" w:rsidRDefault="007038CD" w:rsidP="007038CD">
            <w:pPr>
              <w:pStyle w:val="TAC"/>
              <w:spacing w:before="20" w:after="20"/>
              <w:ind w:left="57" w:right="57"/>
              <w:jc w:val="left"/>
              <w:rPr>
                <w:lang w:eastAsia="zh-CN"/>
              </w:rPr>
            </w:pPr>
            <w:r>
              <w:rPr>
                <w:rFonts w:hint="eastAsia"/>
                <w:lang w:eastAsia="zh-CN"/>
              </w:rPr>
              <w:t>F</w:t>
            </w:r>
            <w:r>
              <w:rPr>
                <w:lang w:eastAsia="zh-CN"/>
              </w:rPr>
              <w:t xml:space="preserve">irstly, the change to 5.7 is not needed as the current spec is okay. Nothing is wrong. </w:t>
            </w:r>
          </w:p>
          <w:p w14:paraId="16D09139" w14:textId="2F18A15D" w:rsidR="007038CD" w:rsidRDefault="007038CD" w:rsidP="007038C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needs to consider the the stopping timer (if running) case, i.e. </w:t>
            </w:r>
          </w:p>
          <w:p w14:paraId="7854E96B" w14:textId="5A5FFA78" w:rsidR="007038CD" w:rsidRDefault="007038CD" w:rsidP="007038CD">
            <w:pPr>
              <w:pStyle w:val="TAC"/>
              <w:spacing w:before="20" w:after="20"/>
              <w:ind w:left="57" w:right="57"/>
              <w:jc w:val="left"/>
              <w:rPr>
                <w:lang w:eastAsia="zh-CN"/>
              </w:rPr>
            </w:pPr>
            <w:r w:rsidRPr="00142C09">
              <w:rPr>
                <w:rFonts w:eastAsiaTheme="minorEastAsia" w:cs="Arial"/>
                <w:b/>
                <w:lang w:eastAsia="zh-CN"/>
              </w:rPr>
              <w:t>if cfr-ConfigMulticast is not configured for any of the active BWP(s) of the Serving Cell(s)</w:t>
            </w:r>
            <w:r>
              <w:rPr>
                <w:rFonts w:eastAsiaTheme="minorEastAsia" w:cs="Arial"/>
                <w:b/>
                <w:lang w:eastAsia="zh-CN"/>
              </w:rPr>
              <w:t>, whether the multicast DRX timer(s) if running should be stopped?</w:t>
            </w:r>
          </w:p>
        </w:tc>
      </w:tr>
      <w:tr w:rsidR="006E0B88"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DE23937" w:rsidR="006E0B88" w:rsidRDefault="006E0B88" w:rsidP="006E0B88">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2F53670" w14:textId="6AB9EE9C" w:rsidR="006E0B88" w:rsidRDefault="006E0B88" w:rsidP="006E0B88">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7A03CBC8" w14:textId="77777777" w:rsidR="006E0B88" w:rsidRDefault="006E0B88" w:rsidP="006E0B88">
            <w:pPr>
              <w:pStyle w:val="TAC"/>
              <w:spacing w:before="20" w:after="20"/>
              <w:ind w:left="57" w:right="57"/>
              <w:jc w:val="left"/>
              <w:rPr>
                <w:rFonts w:eastAsia="맑은 고딕"/>
                <w:lang w:eastAsia="ko-KR"/>
              </w:rPr>
            </w:pPr>
            <w:r>
              <w:rPr>
                <w:rFonts w:eastAsia="맑은 고딕" w:hint="eastAsia"/>
                <w:lang w:eastAsia="ko-KR"/>
              </w:rPr>
              <w:t xml:space="preserve">We support that </w:t>
            </w:r>
            <w:r>
              <w:rPr>
                <w:rFonts w:eastAsia="맑은 고딕"/>
                <w:lang w:eastAsia="ko-KR"/>
              </w:rPr>
              <w:t>multicast DRX is not be in Active Time when no CFR is configured by the change, and we think that CSI is not reported for multicast DRX if multicast DRX is not in Active Time.</w:t>
            </w:r>
          </w:p>
          <w:p w14:paraId="7EADB42F" w14:textId="77777777" w:rsidR="006E0B88" w:rsidRDefault="006E0B88" w:rsidP="006E0B88">
            <w:pPr>
              <w:pStyle w:val="TAC"/>
              <w:spacing w:before="20" w:after="20"/>
              <w:ind w:left="57" w:right="57"/>
              <w:jc w:val="left"/>
              <w:rPr>
                <w:rFonts w:eastAsia="맑은 고딕"/>
                <w:lang w:eastAsia="ko-KR"/>
              </w:rPr>
            </w:pPr>
          </w:p>
          <w:p w14:paraId="68E66B14" w14:textId="77777777" w:rsidR="006E0B88" w:rsidRDefault="006E0B88" w:rsidP="006E0B88">
            <w:pPr>
              <w:pStyle w:val="TAC"/>
              <w:spacing w:before="20" w:after="20"/>
              <w:ind w:left="57" w:right="57"/>
              <w:jc w:val="left"/>
              <w:rPr>
                <w:rFonts w:eastAsia="맑은 고딕"/>
                <w:lang w:eastAsia="ko-KR"/>
              </w:rPr>
            </w:pPr>
            <w:r>
              <w:rPr>
                <w:rFonts w:eastAsia="맑은 고딕" w:hint="eastAsia"/>
                <w:lang w:eastAsia="ko-KR"/>
              </w:rPr>
              <w:t>Regarding the case where multicast DRX is not configured</w:t>
            </w:r>
            <w:r>
              <w:rPr>
                <w:rFonts w:eastAsia="맑은 고딕"/>
                <w:lang w:eastAsia="ko-KR"/>
              </w:rPr>
              <w:t xml:space="preserve"> (case 1 in Huawei’s comment)</w:t>
            </w:r>
            <w:r>
              <w:rPr>
                <w:rFonts w:eastAsia="맑은 고딕" w:hint="eastAsia"/>
                <w:lang w:eastAsia="ko-KR"/>
              </w:rPr>
              <w:t xml:space="preserve">, </w:t>
            </w:r>
            <w:r>
              <w:rPr>
                <w:rFonts w:eastAsia="맑은 고딕"/>
                <w:lang w:eastAsia="ko-KR"/>
              </w:rPr>
              <w:t>w</w:t>
            </w:r>
            <w:r>
              <w:rPr>
                <w:rFonts w:eastAsia="맑은 고딕" w:hint="eastAsia"/>
                <w:lang w:eastAsia="ko-KR"/>
              </w:rPr>
              <w:t xml:space="preserve">e </w:t>
            </w:r>
            <w:r>
              <w:rPr>
                <w:rFonts w:eastAsia="맑은 고딕"/>
                <w:lang w:eastAsia="ko-KR"/>
              </w:rPr>
              <w:t>think</w:t>
            </w:r>
            <w:r>
              <w:rPr>
                <w:rFonts w:eastAsia="맑은 고딕" w:hint="eastAsia"/>
                <w:lang w:eastAsia="ko-KR"/>
              </w:rPr>
              <w:t xml:space="preserve"> </w:t>
            </w:r>
            <w:r>
              <w:rPr>
                <w:rFonts w:eastAsia="맑은 고딕"/>
                <w:lang w:eastAsia="ko-KR"/>
              </w:rPr>
              <w:t xml:space="preserve">that CSI is not reported for multicast DRX because of the condition that all multicast DRXes would not be in Active Time. Besides, we think that unnecessary CSI reporting issue for the case where DRX is not configured is not considered in the condition for CSI reporting control. Previously, </w:t>
            </w:r>
            <w:r w:rsidRPr="003C3EFE">
              <w:rPr>
                <w:rFonts w:eastAsia="맑은 고딕"/>
                <w:i/>
                <w:lang w:eastAsia="ko-KR"/>
              </w:rPr>
              <w:t>allowCSI-SRS-Tx-MulticastDRX-Active</w:t>
            </w:r>
            <w:r>
              <w:rPr>
                <w:rFonts w:eastAsia="맑은 고딕"/>
                <w:lang w:eastAsia="ko-KR"/>
              </w:rPr>
              <w:t xml:space="preserve"> and Active Time of multicast DRXes are checked for determining whether to report CSI for multicast DRX or not. It is also noted that </w:t>
            </w:r>
            <w:r w:rsidRPr="003C3EFE">
              <w:rPr>
                <w:rFonts w:eastAsia="맑은 고딕"/>
                <w:i/>
                <w:lang w:eastAsia="ko-KR"/>
              </w:rPr>
              <w:t>allowCSI-SRS-Tx-MulticastDRX-Active</w:t>
            </w:r>
            <w:r>
              <w:rPr>
                <w:rFonts w:eastAsia="맑은 고딕"/>
                <w:lang w:eastAsia="ko-KR"/>
              </w:rPr>
              <w:t xml:space="preserve"> is used to control CSI reporting during MBS multicast DRX Active Time.</w:t>
            </w:r>
          </w:p>
          <w:p w14:paraId="6AA6CFC8" w14:textId="77777777" w:rsidR="006E0B88" w:rsidRDefault="006E0B88" w:rsidP="006E0B88">
            <w:pPr>
              <w:pStyle w:val="TAC"/>
              <w:spacing w:before="20" w:after="20"/>
              <w:ind w:left="57" w:right="57"/>
              <w:jc w:val="left"/>
              <w:rPr>
                <w:rFonts w:eastAsia="맑은 고딕"/>
                <w:lang w:eastAsia="ko-KR"/>
              </w:rPr>
            </w:pPr>
          </w:p>
          <w:p w14:paraId="1C7E0C9E" w14:textId="647CD06F" w:rsidR="006E0B88" w:rsidRDefault="006E0B88" w:rsidP="006E0B88">
            <w:pPr>
              <w:pStyle w:val="TAC"/>
              <w:spacing w:before="20" w:after="20"/>
              <w:ind w:left="57" w:right="57"/>
              <w:jc w:val="left"/>
              <w:rPr>
                <w:rFonts w:eastAsia="맑은 고딕"/>
                <w:lang w:eastAsia="ko-KR"/>
              </w:rPr>
            </w:pPr>
            <w:r>
              <w:rPr>
                <w:rFonts w:eastAsia="맑은 고딕" w:hint="eastAsia"/>
                <w:lang w:eastAsia="ko-KR"/>
              </w:rPr>
              <w:t xml:space="preserve">Regarding the case </w:t>
            </w:r>
            <w:r>
              <w:rPr>
                <w:rFonts w:eastAsia="맑은 고딕"/>
                <w:lang w:eastAsia="ko-KR"/>
              </w:rPr>
              <w:t>that BWP is switched to another BWP without CFR, CSI may be reported unnecessarily for one DRX cycle. But, this can be avoided, for example, by the following change (the third change in R2-2302767).</w:t>
            </w:r>
          </w:p>
          <w:p w14:paraId="2AB6BE86" w14:textId="77777777" w:rsidR="006E0B88" w:rsidRDefault="006E0B88" w:rsidP="006E0B88">
            <w:pPr>
              <w:pStyle w:val="TAC"/>
              <w:spacing w:before="20" w:after="20"/>
              <w:ind w:left="57" w:right="57"/>
              <w:jc w:val="left"/>
              <w:rPr>
                <w:rFonts w:eastAsia="맑은 고딕"/>
                <w:lang w:eastAsia="ko-KR"/>
              </w:rPr>
            </w:pPr>
          </w:p>
          <w:p w14:paraId="3FB7EC34" w14:textId="77777777" w:rsidR="006E0B88" w:rsidRPr="00B71987" w:rsidRDefault="006E0B88" w:rsidP="006E0B88">
            <w:r w:rsidRPr="00B71987">
              <w:t xml:space="preserve">When multicast DRX is configured </w:t>
            </w:r>
            <w:r w:rsidRPr="00B71987">
              <w:rPr>
                <w:lang w:eastAsia="zh-CN"/>
              </w:rPr>
              <w:t>for a G-RNTI or G-CS-RNTI</w:t>
            </w:r>
            <w:r w:rsidRPr="00B71987">
              <w:t xml:space="preserve">, </w:t>
            </w:r>
            <w:ins w:id="69" w:author="NEC - Rao" w:date="2023-04-04T14:38:00Z">
              <w:r>
                <w:t xml:space="preserve">and the </w:t>
              </w:r>
              <w:r w:rsidRPr="005B1193">
                <w:rPr>
                  <w:i/>
                </w:rPr>
                <w:t>cfr-ConfigMulticast</w:t>
              </w:r>
              <w:r>
                <w:t xml:space="preserve"> is configured for </w:t>
              </w:r>
            </w:ins>
            <w:ins w:id="70" w:author="NEC - Rao" w:date="2023-04-04T14:39:00Z">
              <w:r>
                <w:t xml:space="preserve">any of the active BWP(s) of the Serving Cell(s), </w:t>
              </w:r>
            </w:ins>
            <w:r w:rsidRPr="00B71987">
              <w:t>the Active Time includes the time while:</w:t>
            </w:r>
          </w:p>
          <w:p w14:paraId="2436458C" w14:textId="0DED5259" w:rsidR="006E0B88" w:rsidRDefault="006E0B88" w:rsidP="006E0B88">
            <w:pPr>
              <w:pStyle w:val="TAC"/>
              <w:spacing w:before="20" w:after="20"/>
              <w:ind w:left="57" w:right="57"/>
              <w:jc w:val="left"/>
              <w:rPr>
                <w:lang w:eastAsia="zh-CN"/>
              </w:rPr>
            </w:pPr>
            <w:r w:rsidRPr="00B71987">
              <w:t>-</w:t>
            </w:r>
            <w:r w:rsidRPr="00B71987">
              <w:tab/>
            </w:r>
            <w:r w:rsidRPr="00B71987">
              <w:rPr>
                <w:i/>
              </w:rPr>
              <w:t>drx-onDurationTimerPTM</w:t>
            </w:r>
            <w:r w:rsidRPr="00B71987">
              <w:t xml:space="preserve"> or </w:t>
            </w:r>
            <w:r w:rsidRPr="00B71987">
              <w:rPr>
                <w:i/>
              </w:rPr>
              <w:t>drx-InactivityTimerPTM</w:t>
            </w:r>
            <w:r w:rsidRPr="00B71987">
              <w:t xml:space="preserve"> or </w:t>
            </w:r>
            <w:r w:rsidRPr="00B71987">
              <w:rPr>
                <w:i/>
              </w:rPr>
              <w:t>drx-RetransmissionTimerDL-PTM</w:t>
            </w:r>
            <w:r w:rsidRPr="00B71987">
              <w:t xml:space="preserve"> for this G-RNTI or G-CS-RNTI is running.</w:t>
            </w:r>
          </w:p>
        </w:tc>
      </w:tr>
      <w:tr w:rsidR="006E0B88"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6E0B88" w:rsidRDefault="006E0B88" w:rsidP="006E0B88">
            <w:pPr>
              <w:pStyle w:val="TAC"/>
              <w:spacing w:before="20" w:after="20"/>
              <w:ind w:left="57" w:right="57"/>
              <w:jc w:val="left"/>
              <w:rPr>
                <w:lang w:eastAsia="zh-CN"/>
              </w:rPr>
            </w:pPr>
          </w:p>
        </w:tc>
      </w:tr>
      <w:tr w:rsidR="006E0B88"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6E0B88" w:rsidRDefault="006E0B88" w:rsidP="006E0B88">
            <w:pPr>
              <w:pStyle w:val="TAC"/>
              <w:spacing w:before="20" w:after="20"/>
              <w:ind w:left="57" w:right="57"/>
              <w:jc w:val="left"/>
              <w:rPr>
                <w:lang w:eastAsia="zh-CN"/>
              </w:rPr>
            </w:pPr>
          </w:p>
        </w:tc>
      </w:tr>
      <w:tr w:rsidR="006E0B88"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6E0B88" w:rsidRDefault="006E0B88" w:rsidP="006E0B88">
            <w:pPr>
              <w:pStyle w:val="TAC"/>
              <w:spacing w:before="20" w:after="20"/>
              <w:ind w:left="57" w:right="57"/>
              <w:jc w:val="left"/>
              <w:rPr>
                <w:lang w:eastAsia="zh-CN"/>
              </w:rPr>
            </w:pPr>
          </w:p>
        </w:tc>
      </w:tr>
      <w:tr w:rsidR="006E0B88"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6E0B88" w:rsidRDefault="006E0B88" w:rsidP="006E0B88">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of </w:t>
      </w:r>
      <w:r w:rsidR="009C13E4">
        <w:t xml:space="preserve"> </w:t>
      </w:r>
      <w:r w:rsidR="00EF6AE2" w:rsidRPr="00F128BB">
        <w:t>R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r w:rsidR="00F128BB">
        <w:rPr>
          <w:b/>
          <w:i/>
          <w:lang w:eastAsia="zh-CN"/>
        </w:rPr>
        <w:t>drx-HARQ-RTT-TimerDL</w:t>
      </w:r>
      <w:r w:rsidR="00F128BB">
        <w:rPr>
          <w:b/>
          <w:lang w:eastAsia="zh-CN"/>
        </w:rPr>
        <w:t xml:space="preserve"> (i.e., if the first HARQ-ACK reporting mode (i.e. ack-nack)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r w:rsidR="00D51F6B">
        <w:t xml:space="preserve">Its not okay to </w:t>
      </w:r>
      <w:r w:rsidR="00D51F6B" w:rsidRPr="00904420">
        <w:t>have PTP retranmissions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Question 2</w:t>
      </w:r>
      <w:r w:rsidRPr="009E0C71">
        <w:t>::</w:t>
      </w:r>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lastRenderedPageBreak/>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바탕" w:hAnsi="Times"/>
                <w:i/>
                <w:szCs w:val="24"/>
                <w:lang w:eastAsia="x-none"/>
              </w:rPr>
            </w:pPr>
            <w:r w:rsidRPr="00B4364A">
              <w:rPr>
                <w:rFonts w:ascii="Times" w:eastAsia="바탕"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바탕" w:hAnsi="Times"/>
                <w:i/>
                <w:sz w:val="20"/>
                <w:szCs w:val="24"/>
              </w:rPr>
              <w:t xml:space="preserve">When the nominal </w:t>
            </w:r>
            <w:r w:rsidRPr="00B4364A">
              <w:rPr>
                <w:rFonts w:ascii="Times" w:eastAsia="바탕" w:hAnsi="Times" w:hint="eastAsia"/>
                <w:i/>
                <w:sz w:val="20"/>
                <w:szCs w:val="24"/>
              </w:rPr>
              <w:t>NACK-only PUCCH</w:t>
            </w:r>
            <w:r w:rsidRPr="00B4364A">
              <w:rPr>
                <w:rFonts w:ascii="Times" w:eastAsia="바탕" w:hAnsi="Times"/>
                <w:i/>
                <w:sz w:val="20"/>
                <w:szCs w:val="24"/>
              </w:rPr>
              <w:t xml:space="preserve"> overlaps with other PUCCH/PUSCH transmission, NACK-only is transformed into ACK/NACK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065476C1" w:rsidR="00364214" w:rsidRDefault="0036370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B59347" w14:textId="7FCF2DF6" w:rsidR="00364214" w:rsidRDefault="0036370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442952"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50C900FF"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92482BF" w14:textId="4A380EE7" w:rsidR="00442952" w:rsidRDefault="00442952" w:rsidP="00442952">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8B8AECE" w14:textId="63A08CB5" w:rsidR="00442952" w:rsidRDefault="00442952" w:rsidP="00442952">
            <w:pPr>
              <w:pStyle w:val="TAC"/>
              <w:spacing w:before="20" w:after="20"/>
              <w:ind w:left="57" w:right="57"/>
              <w:jc w:val="left"/>
              <w:rPr>
                <w:lang w:eastAsia="zh-CN"/>
              </w:rPr>
            </w:pPr>
            <w:r>
              <w:rPr>
                <w:lang w:eastAsia="zh-CN"/>
              </w:rPr>
              <w:t>It seems fine if we follow RAN1’s agreements mentioned by Huawei above.</w:t>
            </w:r>
          </w:p>
        </w:tc>
      </w:tr>
      <w:tr w:rsidR="00C01FA1"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07C136B5" w:rsidR="00C01FA1" w:rsidRDefault="00C01FA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C058FEC" w14:textId="1A5C7E45" w:rsidR="00C01FA1" w:rsidRDefault="00C01FA1" w:rsidP="00442952">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C01FA1" w:rsidRDefault="00C01FA1" w:rsidP="00442952">
            <w:pPr>
              <w:pStyle w:val="TAC"/>
              <w:spacing w:before="20" w:after="20"/>
              <w:ind w:left="57" w:right="57"/>
              <w:jc w:val="left"/>
              <w:rPr>
                <w:lang w:eastAsia="zh-CN"/>
              </w:rPr>
            </w:pPr>
          </w:p>
        </w:tc>
      </w:tr>
      <w:tr w:rsidR="00442952"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E9EDD3D"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80A9B6F" w14:textId="53736E52" w:rsidR="00442952" w:rsidRDefault="00147A54" w:rsidP="00442952">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442952" w:rsidRDefault="00442952" w:rsidP="00442952">
            <w:pPr>
              <w:pStyle w:val="TAC"/>
              <w:spacing w:before="20" w:after="20"/>
              <w:ind w:left="57" w:right="57"/>
              <w:jc w:val="left"/>
              <w:rPr>
                <w:lang w:eastAsia="zh-CN"/>
              </w:rPr>
            </w:pPr>
          </w:p>
        </w:tc>
      </w:tr>
      <w:tr w:rsidR="007038CD"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31B31AA2"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CD08A65" w14:textId="3F118A13" w:rsidR="007038CD" w:rsidRDefault="007038CD" w:rsidP="007038CD">
            <w:pPr>
              <w:pStyle w:val="TAC"/>
              <w:spacing w:before="20" w:after="20"/>
              <w:ind w:left="57" w:right="57"/>
              <w:jc w:val="left"/>
              <w:rPr>
                <w:lang w:eastAsia="zh-CN"/>
              </w:rPr>
            </w:pPr>
            <w:r>
              <w:rPr>
                <w:lang w:eastAsia="zh-CN"/>
              </w:rPr>
              <w:t xml:space="preserve">Maybe </w:t>
            </w: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EEAD0D9" w14:textId="77777777" w:rsidR="007038CD" w:rsidRDefault="007038CD" w:rsidP="007038C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375A0235" w14:textId="315AD56C" w:rsidR="007038CD" w:rsidRDefault="007038CD" w:rsidP="007038CD">
            <w:pPr>
              <w:pStyle w:val="TAC"/>
              <w:spacing w:before="20" w:after="20"/>
              <w:ind w:left="57" w:right="57"/>
              <w:jc w:val="left"/>
              <w:rPr>
                <w:lang w:eastAsia="zh-CN"/>
              </w:rPr>
            </w:pPr>
            <w:r w:rsidRPr="00FF75B8">
              <w:rPr>
                <w:b/>
                <w:lang w:eastAsia="zh-CN"/>
              </w:rPr>
              <w:t xml:space="preserve">A PDSCH reception providing an initial transmission of a transport block is scheduled only by a multicast DCI format. </w:t>
            </w:r>
            <w:r w:rsidRPr="00FF75B8">
              <w:rPr>
                <w:b/>
                <w:highlight w:val="yellow"/>
                <w:lang w:eastAsia="zh-CN"/>
              </w:rPr>
              <w:t>For the first HARQ-ACK reporting mode, a PDSCH reception providing a retransmission of the transport block can be scheduled</w:t>
            </w:r>
            <w:r w:rsidRPr="00FF75B8">
              <w:rPr>
                <w:b/>
                <w:lang w:eastAsia="zh-CN"/>
              </w:rPr>
              <w:t xml:space="preserve"> either by a multicast DCI format using a same G-RNTI for multicast as the G-RNTI for multicast of the initial transmission of the transport block, or by a unicast DCI format using a C-RNTI [6, TS 38.214].</w:t>
            </w:r>
          </w:p>
        </w:tc>
      </w:tr>
      <w:tr w:rsidR="006E0B88"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4FCF3678" w:rsidR="006E0B88" w:rsidRDefault="006E0B88" w:rsidP="006E0B88">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E33A79B" w14:textId="5B697CCC" w:rsidR="006E0B88" w:rsidRDefault="006E0B88" w:rsidP="006E0B88">
            <w:pPr>
              <w:pStyle w:val="TAC"/>
              <w:spacing w:before="20" w:after="20"/>
              <w:ind w:left="57" w:right="57"/>
              <w:jc w:val="left"/>
              <w:rPr>
                <w:lang w:eastAsia="zh-CN"/>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8E58AD4" w14:textId="77777777" w:rsidR="006E0B88" w:rsidRDefault="006E0B88" w:rsidP="006E0B88">
            <w:pPr>
              <w:pStyle w:val="TAC"/>
              <w:spacing w:before="20" w:after="20"/>
              <w:ind w:left="57" w:right="57"/>
              <w:jc w:val="left"/>
              <w:rPr>
                <w:rFonts w:eastAsia="맑은 고딕"/>
                <w:lang w:eastAsia="ko-KR"/>
              </w:rPr>
            </w:pPr>
            <w:r>
              <w:rPr>
                <w:rFonts w:eastAsia="맑은 고딕"/>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190BD65D" w14:textId="77777777" w:rsidR="006E0B88" w:rsidRDefault="006E0B88" w:rsidP="006E0B88">
            <w:pPr>
              <w:pStyle w:val="TAC"/>
              <w:spacing w:before="20" w:after="20"/>
              <w:ind w:left="57" w:right="57"/>
              <w:jc w:val="left"/>
              <w:rPr>
                <w:rFonts w:eastAsia="맑은 고딕"/>
                <w:lang w:eastAsia="ko-KR"/>
              </w:rPr>
            </w:pPr>
          </w:p>
          <w:p w14:paraId="762B5E43" w14:textId="77777777" w:rsidR="006E0B88" w:rsidRDefault="006E0B88" w:rsidP="006E0B88">
            <w:pPr>
              <w:pStyle w:val="TAC"/>
              <w:spacing w:before="20" w:after="20"/>
              <w:ind w:left="57" w:right="57"/>
              <w:jc w:val="left"/>
              <w:rPr>
                <w:rFonts w:eastAsia="맑은 고딕"/>
                <w:lang w:eastAsia="ko-KR"/>
              </w:rPr>
            </w:pPr>
            <w:r>
              <w:rPr>
                <w:rFonts w:eastAsia="맑은 고딕"/>
                <w:lang w:eastAsia="ko-KR"/>
              </w:rPr>
              <w:t xml:space="preserve">Currently, gNB and UE knows availability of PTP retransmission based on RRC configuration about HARQ </w:t>
            </w:r>
            <w:r w:rsidRPr="008802BC">
              <w:rPr>
                <w:rFonts w:eastAsia="맑은 고딕"/>
                <w:lang w:eastAsia="ko-KR"/>
              </w:rPr>
              <w:t>feedback mode for MBS multicast</w:t>
            </w:r>
            <w:r>
              <w:rPr>
                <w:rFonts w:eastAsia="맑은 고딕"/>
                <w:lang w:eastAsia="ko-KR"/>
              </w:rPr>
              <w:t xml:space="preserve"> (</w:t>
            </w:r>
            <w:r w:rsidRPr="008802BC">
              <w:rPr>
                <w:rFonts w:eastAsia="맑은 고딕"/>
                <w:i/>
                <w:lang w:eastAsia="ko-KR"/>
              </w:rPr>
              <w:t>harq-FeedbackOptionMulticast</w:t>
            </w:r>
            <w:r>
              <w:rPr>
                <w:rFonts w:eastAsia="맑은 고딕"/>
                <w:lang w:eastAsia="ko-KR"/>
              </w:rPr>
              <w:t xml:space="preserve">). </w:t>
            </w:r>
          </w:p>
          <w:p w14:paraId="1EB1F267" w14:textId="78CC1E2E" w:rsidR="006E0B88" w:rsidRDefault="006E0B88" w:rsidP="006E0B88">
            <w:pPr>
              <w:pStyle w:val="TAC"/>
              <w:spacing w:before="20" w:after="20"/>
              <w:ind w:left="57" w:right="57"/>
              <w:jc w:val="left"/>
              <w:rPr>
                <w:lang w:eastAsia="zh-CN"/>
              </w:rPr>
            </w:pPr>
            <w:r>
              <w:rPr>
                <w:rFonts w:eastAsia="맑은 고딕"/>
                <w:lang w:eastAsia="ko-KR"/>
              </w:rPr>
              <w:t>We think it is sufficient to perform PTP retransmission based on the RRC configuration. If gNB want PTP retransmission, it can configure HARQ feedback mode to ‘ack-nack’.</w:t>
            </w:r>
          </w:p>
        </w:tc>
      </w:tr>
      <w:tr w:rsidR="006E0B88"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6E0B88" w:rsidRDefault="006E0B88" w:rsidP="006E0B88">
            <w:pPr>
              <w:pStyle w:val="TAC"/>
              <w:spacing w:before="20" w:after="20"/>
              <w:ind w:left="57" w:right="57"/>
              <w:jc w:val="left"/>
              <w:rPr>
                <w:lang w:eastAsia="zh-CN"/>
              </w:rPr>
            </w:pPr>
          </w:p>
        </w:tc>
      </w:tr>
      <w:tr w:rsidR="006E0B88"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6E0B88" w:rsidRDefault="006E0B88" w:rsidP="006E0B88">
            <w:pPr>
              <w:pStyle w:val="TAC"/>
              <w:spacing w:before="20" w:after="20"/>
              <w:ind w:left="57" w:right="57"/>
              <w:jc w:val="left"/>
              <w:rPr>
                <w:lang w:eastAsia="zh-CN"/>
              </w:rPr>
            </w:pPr>
          </w:p>
        </w:tc>
      </w:tr>
      <w:tr w:rsidR="006E0B88"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6E0B88" w:rsidRDefault="006E0B88" w:rsidP="006E0B88">
            <w:pPr>
              <w:pStyle w:val="TAC"/>
              <w:spacing w:before="20" w:after="20"/>
              <w:ind w:left="57" w:right="57"/>
              <w:jc w:val="left"/>
              <w:rPr>
                <w:lang w:eastAsia="zh-CN"/>
              </w:rPr>
            </w:pPr>
          </w:p>
        </w:tc>
      </w:tr>
      <w:tr w:rsidR="006E0B88"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6E0B88" w:rsidRDefault="006E0B88" w:rsidP="006E0B88">
            <w:pPr>
              <w:pStyle w:val="TAC"/>
              <w:spacing w:before="20" w:after="20"/>
              <w:ind w:left="57" w:right="57"/>
              <w:jc w:val="left"/>
              <w:rPr>
                <w:lang w:eastAsia="zh-CN"/>
              </w:rPr>
            </w:pPr>
          </w:p>
        </w:tc>
      </w:tr>
      <w:tr w:rsidR="006E0B88"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6E0B88" w:rsidRDefault="006E0B88" w:rsidP="006E0B88">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맑은 고딕"/>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ad"/>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71" w:author="Samsung (Vinay Shrivastava)" w:date="2023-04-06T10:51:00Z">
              <w:r>
                <w:rPr>
                  <w:noProof/>
                  <w:lang w:eastAsia="ko-KR"/>
                </w:rPr>
                <w:t>either not configured for this G-</w:t>
              </w:r>
            </w:ins>
            <w:ins w:id="72" w:author="Samsung (Vinay Shrivastava)" w:date="2023-04-06T10:52:00Z">
              <w:r>
                <w:rPr>
                  <w:noProof/>
                  <w:lang w:eastAsia="ko-KR"/>
                </w:rPr>
                <w:t>RNTI or G-CS-RNTI</w:t>
              </w:r>
            </w:ins>
            <w:ins w:id="73" w:author="Samsung (Vinay Shrivastava)" w:date="2023-04-06T10:53:00Z">
              <w:r>
                <w:rPr>
                  <w:noProof/>
                  <w:lang w:eastAsia="ko-KR"/>
                </w:rPr>
                <w:t>,</w:t>
              </w:r>
            </w:ins>
            <w:ins w:id="74"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75" w:author="Esa Malkamäki" w:date="2023-04-14T15:03:00Z"/>
        </w:rPr>
      </w:pPr>
      <w:r>
        <w:t xml:space="preserve">Rapporteur view:  </w:t>
      </w:r>
      <w:ins w:id="76" w:author="Esa Malkamäki" w:date="2023-04-14T15:02:00Z">
        <w:r w:rsidR="005735C3" w:rsidRPr="005735C3">
          <w:t xml:space="preserve">Everything regarding enabling/disabling of HARQ and when the UE does not provide feedback is covered by 38.213. Even 38.331 is refering to 38.213. So we </w:t>
        </w:r>
        <w:r w:rsidR="005735C3">
          <w:t xml:space="preserve">would </w:t>
        </w:r>
        <w:r w:rsidR="005735C3" w:rsidRPr="005735C3">
          <w:t>keep "not configured" but we do not keep "38.331 reference"</w:t>
        </w:r>
      </w:ins>
    </w:p>
    <w:tbl>
      <w:tblPr>
        <w:tblStyle w:val="ad"/>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77" w:author="Samsung (Vinay Shrivastava)" w:date="2023-04-06T10:51:00Z">
              <w:r>
                <w:rPr>
                  <w:noProof/>
                  <w:lang w:eastAsia="ko-KR"/>
                </w:rPr>
                <w:t>either not configured</w:t>
              </w:r>
            </w:ins>
            <w:ins w:id="78" w:author="Samsung (Vinay Shrivastava)" w:date="2023-04-06T10:52:00Z">
              <w:r>
                <w:rPr>
                  <w:noProof/>
                  <w:lang w:eastAsia="ko-KR"/>
                </w:rPr>
                <w:t xml:space="preserve"> or </w:t>
              </w:r>
            </w:ins>
            <w:ins w:id="79"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53DC2625" w:rsidR="00364214" w:rsidRDefault="00DC2A87"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A373557" w14:textId="658104C4" w:rsidR="00364214" w:rsidRDefault="00DC2A87"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164C82"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003C9609" w:rsidR="00164C82" w:rsidRDefault="00164C82" w:rsidP="00164C82">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C0D2A45" w14:textId="2F548786" w:rsidR="00164C82" w:rsidRDefault="00164C82" w:rsidP="00164C82">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601B6AA9" w14:textId="58DFF89F" w:rsidR="00164C82" w:rsidRDefault="00164C82" w:rsidP="00164C82">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442952"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2374D1C0"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2E943D4" w14:textId="539F66C0"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DBEBAA" w14:textId="2535AFD7" w:rsidR="00442952" w:rsidRDefault="00442952" w:rsidP="00442952">
            <w:pPr>
              <w:pStyle w:val="TAC"/>
              <w:spacing w:before="20" w:after="20"/>
              <w:ind w:left="57" w:right="57"/>
              <w:jc w:val="left"/>
              <w:rPr>
                <w:lang w:eastAsia="zh-CN"/>
              </w:rPr>
            </w:pPr>
            <w:r>
              <w:rPr>
                <w:lang w:eastAsia="zh-CN"/>
              </w:rPr>
              <w:t>Similar view with Huawei.</w:t>
            </w:r>
          </w:p>
        </w:tc>
      </w:tr>
      <w:tr w:rsidR="00442952"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53E484DE" w:rsidR="00442952" w:rsidRDefault="003B29FE" w:rsidP="0044295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1682854E" w14:textId="64DAA412" w:rsidR="00442952" w:rsidRDefault="003B29FE"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442952" w:rsidRDefault="00442952" w:rsidP="00442952">
            <w:pPr>
              <w:pStyle w:val="TAC"/>
              <w:spacing w:before="20" w:after="20"/>
              <w:ind w:left="57" w:right="57"/>
              <w:jc w:val="left"/>
              <w:rPr>
                <w:lang w:eastAsia="zh-CN"/>
              </w:rPr>
            </w:pPr>
          </w:p>
        </w:tc>
      </w:tr>
      <w:tr w:rsidR="00A60745"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3FA9FE98" w:rsidR="00A60745" w:rsidRDefault="00A60745"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060FD4" w14:textId="7798F67D" w:rsidR="00A60745" w:rsidRDefault="00A60745"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9A16A7" w14:textId="4235217B" w:rsidR="00A60745" w:rsidRDefault="00A60745" w:rsidP="00442952">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442952"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0A817FB8"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EB7B9DA" w14:textId="1C594053" w:rsidR="00442952" w:rsidRDefault="00147A54" w:rsidP="0044295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61D71C" w14:textId="7F0C24D0" w:rsidR="00442952" w:rsidRDefault="00147A54" w:rsidP="00442952">
            <w:pPr>
              <w:pStyle w:val="TAC"/>
              <w:spacing w:before="20" w:after="20"/>
              <w:ind w:left="57" w:right="57"/>
              <w:jc w:val="left"/>
              <w:rPr>
                <w:lang w:eastAsia="zh-CN"/>
              </w:rPr>
            </w:pPr>
            <w:r>
              <w:rPr>
                <w:lang w:eastAsia="zh-CN"/>
              </w:rPr>
              <w:t>Agree with others</w:t>
            </w:r>
          </w:p>
        </w:tc>
      </w:tr>
      <w:tr w:rsidR="007038CD"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96558BE"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DC7DE57" w14:textId="400A6E74" w:rsidR="007038CD" w:rsidRDefault="007038CD" w:rsidP="007038C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7A98A6B" w14:textId="6B3C34AD" w:rsidR="007038CD" w:rsidRDefault="007038CD" w:rsidP="007038CD">
            <w:pPr>
              <w:pStyle w:val="TAC"/>
              <w:spacing w:before="20" w:after="20"/>
              <w:ind w:left="57" w:right="57"/>
              <w:jc w:val="left"/>
              <w:rPr>
                <w:lang w:eastAsia="zh-CN"/>
              </w:rPr>
            </w:pPr>
            <w:r>
              <w:rPr>
                <w:lang w:eastAsia="zh-CN"/>
              </w:rPr>
              <w:t>The reference to PHY spec has covered all the cases. No change is needed for RAN2 spec.</w:t>
            </w:r>
          </w:p>
        </w:tc>
      </w:tr>
      <w:tr w:rsidR="006E0B88"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0E55B801" w:rsidR="006E0B88" w:rsidRDefault="006E0B88" w:rsidP="006E0B88">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BB40D76" w14:textId="0980A45B" w:rsidR="006E0B88" w:rsidRDefault="006E0B88" w:rsidP="006E0B88">
            <w:pPr>
              <w:pStyle w:val="TAC"/>
              <w:spacing w:before="20" w:after="20"/>
              <w:ind w:left="57" w:right="57"/>
              <w:jc w:val="left"/>
              <w:rPr>
                <w:lang w:eastAsia="zh-CN"/>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55755290" w14:textId="272DEE0F" w:rsidR="006E0B88" w:rsidRDefault="006E0B88" w:rsidP="006E0B88">
            <w:pPr>
              <w:pStyle w:val="TAC"/>
              <w:spacing w:before="20" w:after="20"/>
              <w:ind w:left="57" w:right="57"/>
              <w:jc w:val="left"/>
              <w:rPr>
                <w:lang w:eastAsia="zh-CN"/>
              </w:rPr>
            </w:pPr>
            <w:r>
              <w:rPr>
                <w:rFonts w:eastAsia="맑은 고딕" w:hint="eastAsia"/>
                <w:lang w:eastAsia="ko-KR"/>
              </w:rPr>
              <w:t>Similar view as Huawei.</w:t>
            </w:r>
          </w:p>
        </w:tc>
      </w:tr>
      <w:tr w:rsidR="006E0B88"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6E0B88" w:rsidRDefault="006E0B88" w:rsidP="006E0B88">
            <w:pPr>
              <w:pStyle w:val="TAC"/>
              <w:spacing w:before="20" w:after="20"/>
              <w:ind w:left="57" w:right="57"/>
              <w:jc w:val="left"/>
              <w:rPr>
                <w:lang w:eastAsia="zh-CN"/>
              </w:rPr>
            </w:pPr>
          </w:p>
        </w:tc>
      </w:tr>
      <w:tr w:rsidR="006E0B88"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6E0B88" w:rsidRDefault="006E0B88" w:rsidP="006E0B88">
            <w:pPr>
              <w:pStyle w:val="TAC"/>
              <w:spacing w:before="20" w:after="20"/>
              <w:ind w:left="57" w:right="57"/>
              <w:jc w:val="left"/>
              <w:rPr>
                <w:lang w:eastAsia="zh-CN"/>
              </w:rPr>
            </w:pPr>
          </w:p>
        </w:tc>
      </w:tr>
      <w:tr w:rsidR="006E0B88"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6E0B88" w:rsidRDefault="006E0B88" w:rsidP="006E0B88">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lastRenderedPageBreak/>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맑은 고딕"/>
        </w:rPr>
        <w:t xml:space="preserve"> </w:t>
      </w:r>
      <w:r w:rsidR="00DA3F17">
        <w:rPr>
          <w:rFonts w:eastAsia="맑은 고딕"/>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5E30D967" w:rsidR="00364214" w:rsidRDefault="00DC2A87" w:rsidP="00364214">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05808BD7" w14:textId="26DE65B5" w:rsidR="00364214" w:rsidRDefault="00DC2A87"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5905B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49F671C0"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D4C312" w14:textId="0E76B9DB"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905BD" w:rsidRDefault="005905BD" w:rsidP="005905BD">
            <w:pPr>
              <w:pStyle w:val="TAC"/>
              <w:spacing w:before="20" w:after="20"/>
              <w:ind w:left="57" w:right="57"/>
              <w:jc w:val="left"/>
              <w:rPr>
                <w:lang w:eastAsia="zh-CN"/>
              </w:rPr>
            </w:pPr>
          </w:p>
        </w:tc>
      </w:tr>
      <w:tr w:rsidR="00442952"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31E4B5AB"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FFA436D" w14:textId="2E1A40F5"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442952" w:rsidRDefault="00442952" w:rsidP="00442952">
            <w:pPr>
              <w:pStyle w:val="TAC"/>
              <w:spacing w:before="20" w:after="20"/>
              <w:ind w:left="57" w:right="57"/>
              <w:jc w:val="left"/>
              <w:rPr>
                <w:lang w:eastAsia="zh-CN"/>
              </w:rPr>
            </w:pPr>
          </w:p>
        </w:tc>
      </w:tr>
      <w:tr w:rsidR="00442952"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4B0BAC2E"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8D65919" w14:textId="307FD53B"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442952" w:rsidRDefault="00442952" w:rsidP="00442952">
            <w:pPr>
              <w:pStyle w:val="TAC"/>
              <w:spacing w:before="20" w:after="20"/>
              <w:ind w:left="57" w:right="57"/>
              <w:jc w:val="left"/>
              <w:rPr>
                <w:lang w:eastAsia="zh-CN"/>
              </w:rPr>
            </w:pPr>
          </w:p>
        </w:tc>
      </w:tr>
      <w:tr w:rsidR="000B4104"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1A1D1C83" w:rsidR="000B4104" w:rsidRDefault="000B4104"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52F53" w14:textId="69DB930C" w:rsidR="000B4104" w:rsidRDefault="000B4104"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0B4104" w:rsidRDefault="000B4104" w:rsidP="00442952">
            <w:pPr>
              <w:pStyle w:val="TAC"/>
              <w:spacing w:before="20" w:after="20"/>
              <w:ind w:left="57" w:right="57"/>
              <w:jc w:val="left"/>
              <w:rPr>
                <w:lang w:eastAsia="zh-CN"/>
              </w:rPr>
            </w:pPr>
          </w:p>
        </w:tc>
      </w:tr>
      <w:tr w:rsidR="00442952"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4307886"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9CA472" w14:textId="013CDF01" w:rsidR="00442952" w:rsidRDefault="00147A54" w:rsidP="0044295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442952" w:rsidRDefault="00442952" w:rsidP="00442952">
            <w:pPr>
              <w:pStyle w:val="TAC"/>
              <w:spacing w:before="20" w:after="20"/>
              <w:ind w:left="57" w:right="57"/>
              <w:jc w:val="left"/>
              <w:rPr>
                <w:lang w:eastAsia="zh-CN"/>
              </w:rPr>
            </w:pPr>
          </w:p>
        </w:tc>
      </w:tr>
      <w:tr w:rsidR="007038CD"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1B6FDFE6"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A445978" w14:textId="2DED2EC8" w:rsidR="007038CD" w:rsidRDefault="007038CD" w:rsidP="007038C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7038CD" w:rsidRDefault="007038CD" w:rsidP="007038CD">
            <w:pPr>
              <w:pStyle w:val="TAC"/>
              <w:spacing w:before="20" w:after="20"/>
              <w:ind w:left="57" w:right="57"/>
              <w:jc w:val="left"/>
              <w:rPr>
                <w:lang w:eastAsia="zh-CN"/>
              </w:rPr>
            </w:pPr>
          </w:p>
        </w:tc>
      </w:tr>
      <w:tr w:rsidR="006E0B88"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55244935" w:rsidR="006E0B88" w:rsidRDefault="006E0B88" w:rsidP="006E0B88">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0240E0EE" w14:textId="6C195243" w:rsidR="006E0B88" w:rsidRDefault="006E0B88" w:rsidP="006E0B88">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6E0B88" w:rsidRDefault="006E0B88" w:rsidP="006E0B88">
            <w:pPr>
              <w:pStyle w:val="TAC"/>
              <w:spacing w:before="20" w:after="20"/>
              <w:ind w:left="57" w:right="57"/>
              <w:jc w:val="left"/>
              <w:rPr>
                <w:lang w:eastAsia="zh-CN"/>
              </w:rPr>
            </w:pPr>
          </w:p>
        </w:tc>
      </w:tr>
      <w:tr w:rsidR="006E0B88"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6E0B88" w:rsidRDefault="006E0B88" w:rsidP="006E0B88">
            <w:pPr>
              <w:pStyle w:val="TAC"/>
              <w:spacing w:before="20" w:after="20"/>
              <w:ind w:left="57" w:right="57"/>
              <w:jc w:val="left"/>
              <w:rPr>
                <w:lang w:eastAsia="zh-CN"/>
              </w:rPr>
            </w:pPr>
          </w:p>
        </w:tc>
      </w:tr>
      <w:tr w:rsidR="006E0B88"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6E0B88" w:rsidRDefault="006E0B88" w:rsidP="006E0B88">
            <w:pPr>
              <w:pStyle w:val="TAC"/>
              <w:spacing w:before="20" w:after="20"/>
              <w:ind w:left="57" w:right="57"/>
              <w:jc w:val="left"/>
              <w:rPr>
                <w:lang w:eastAsia="zh-CN"/>
              </w:rPr>
            </w:pPr>
          </w:p>
        </w:tc>
      </w:tr>
      <w:tr w:rsidR="006E0B88"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6E0B88" w:rsidRDefault="006E0B88" w:rsidP="006E0B88">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for MBS, receiving a MAC PDU containing a reserved or unsupported LCID or eLCID is an errorneous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r>
        <w:rPr>
          <w:b/>
          <w:bCs/>
        </w:rPr>
        <w:t xml:space="preserve">Question </w:t>
      </w:r>
      <w:r>
        <w:t xml:space="preserve"> </w:t>
      </w:r>
      <w:r w:rsidR="009D1493">
        <w:t>5</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potential </w:t>
            </w:r>
            <w:r w:rsidR="00B654B6">
              <w:rPr>
                <w:lang w:eastAsia="zh-CN"/>
              </w:rPr>
              <w:t>oversight</w:t>
            </w:r>
            <w:r>
              <w:rPr>
                <w:lang w:eastAsia="zh-CN"/>
              </w:rPr>
              <w:t xml:space="preserve"> to the spec rapporteur before, but at that tim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but have two questions: </w:t>
            </w:r>
          </w:p>
          <w:p w14:paraId="23CA0614" w14:textId="77777777" w:rsidR="00AC2EA6" w:rsidRDefault="00AC2EA6" w:rsidP="00AC2EA6">
            <w:pPr>
              <w:pStyle w:val="TAC"/>
              <w:spacing w:before="20" w:after="20"/>
              <w:ind w:left="57" w:right="57"/>
              <w:jc w:val="left"/>
              <w:rPr>
                <w:lang w:eastAsia="zh-CN"/>
              </w:rPr>
            </w:pPr>
          </w:p>
          <w:p w14:paraId="1646101A" w14:textId="2C5A6B10" w:rsidR="00AC2EA6" w:rsidRDefault="00AC2EA6" w:rsidP="00AC2EA6">
            <w:pPr>
              <w:pStyle w:val="TAC"/>
              <w:spacing w:before="20" w:after="20"/>
              <w:ind w:left="57" w:right="57"/>
              <w:jc w:val="left"/>
              <w:rPr>
                <w:lang w:eastAsia="zh-CN"/>
              </w:rPr>
            </w:pPr>
            <w:r>
              <w:rPr>
                <w:lang w:eastAsia="zh-CN"/>
              </w:rPr>
              <w:t>1. wondering if the new text can be directly included in the first bullet. E.g.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eLCID value, or an LCID or eLCID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discard the received subPDU and any remaining subPDUs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ets on MTCH to the Data inactivity monitoring in 5.19? As such, are subsequently discarded packets counted as 'received' packets in 5.19?</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r w:rsidRPr="00B654B6">
              <w:rPr>
                <w:rFonts w:eastAsia="Times New Roman"/>
                <w:i/>
                <w:iCs/>
                <w:color w:val="000000"/>
              </w:rPr>
              <w:t>DataInactivityTimer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receives the MAC SDU for DTCH logical channel ,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transmits the MAC SDU for DTCH logical channel, DCCH logical channel;</w:t>
            </w:r>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r w:rsidRPr="00B654B6">
              <w:rPr>
                <w:rFonts w:eastAsia="Times New Roman"/>
                <w:i/>
                <w:iCs/>
                <w:color w:val="000000"/>
              </w:rPr>
              <w:t>DataInactivityTimer</w:t>
            </w:r>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w:t>
            </w:r>
            <w:r w:rsidRPr="00B654B6">
              <w:rPr>
                <w:rFonts w:eastAsia="Times New Roman"/>
                <w:i/>
                <w:iCs/>
                <w:color w:val="000000"/>
              </w:rPr>
              <w:t>DataInactivityTimer</w:t>
            </w:r>
            <w:r w:rsidRPr="00B654B6">
              <w:rPr>
                <w:rFonts w:eastAsia="Times New Roman"/>
                <w:color w:val="000000"/>
              </w:rPr>
              <w:t> expires, indicate the expiry of </w:t>
            </w:r>
            <w:r w:rsidRPr="00B654B6">
              <w:rPr>
                <w:rFonts w:eastAsia="Times New Roman"/>
                <w:i/>
                <w:iCs/>
                <w:color w:val="000000"/>
              </w:rPr>
              <w:t>DataInactivityTimer</w:t>
            </w:r>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r w:rsidRPr="00B42256">
              <w:rPr>
                <w:rFonts w:eastAsia="Times New Roman"/>
                <w:i/>
                <w:iCs/>
                <w:color w:val="000000"/>
              </w:rPr>
              <w:t>dataInactivityTimer</w:t>
            </w:r>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  start or restart </w:t>
            </w:r>
            <w:r w:rsidRPr="00B42256">
              <w:rPr>
                <w:rFonts w:eastAsia="Times New Roman"/>
                <w:i/>
                <w:iCs/>
                <w:color w:val="000000"/>
              </w:rPr>
              <w:t>dataInactivityTimer</w:t>
            </w:r>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BED46E9" w:rsidR="00364214" w:rsidRDefault="001C1B4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6B2A972B" w14:textId="2EE2C634" w:rsidR="00364214" w:rsidRDefault="001C1B4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F62DF4" w14:textId="7C4443D9" w:rsidR="00364214" w:rsidRDefault="001C1B4E" w:rsidP="00364214">
            <w:pPr>
              <w:pStyle w:val="TAC"/>
              <w:spacing w:before="20" w:after="20"/>
              <w:ind w:left="57" w:right="57"/>
              <w:jc w:val="left"/>
              <w:rPr>
                <w:lang w:eastAsia="zh-CN"/>
              </w:rPr>
            </w:pPr>
            <w:r>
              <w:rPr>
                <w:rFonts w:hint="eastAsia"/>
                <w:lang w:eastAsia="zh-CN"/>
              </w:rPr>
              <w:t>O</w:t>
            </w:r>
            <w:r>
              <w:rPr>
                <w:lang w:eastAsia="zh-CN"/>
              </w:rPr>
              <w:t>k with the change</w:t>
            </w:r>
          </w:p>
        </w:tc>
      </w:tr>
      <w:tr w:rsidR="005905BD"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23D633AA"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5FEA12" w14:textId="6B88D1C1"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A3A022" w14:textId="7AE3C083" w:rsidR="005905BD" w:rsidRDefault="005905BD" w:rsidP="005905B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442952"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4AC51C8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936EB6C" w14:textId="06E35B9B"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F25F3B" w14:textId="5B3DFB82" w:rsidR="00442952" w:rsidRDefault="00442952" w:rsidP="00442952">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rsidR="00442952"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432A0D83"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4B4240C" w14:textId="59215029"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442952" w:rsidRDefault="00442952" w:rsidP="00442952">
            <w:pPr>
              <w:pStyle w:val="TAC"/>
              <w:spacing w:before="20" w:after="20"/>
              <w:ind w:left="57" w:right="57"/>
              <w:jc w:val="left"/>
              <w:rPr>
                <w:lang w:eastAsia="zh-CN"/>
              </w:rPr>
            </w:pPr>
          </w:p>
        </w:tc>
      </w:tr>
      <w:tr w:rsidR="009004CC"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5150E878" w:rsidR="009004CC" w:rsidRDefault="009004C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936DF0A" w14:textId="27F32574" w:rsidR="009004CC" w:rsidRDefault="009004CC"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9175461" w14:textId="35F08F29" w:rsidR="009004CC" w:rsidRDefault="009004CC" w:rsidP="00442952">
            <w:pPr>
              <w:pStyle w:val="TAC"/>
              <w:spacing w:before="20" w:after="20"/>
              <w:ind w:left="57" w:right="57"/>
              <w:jc w:val="left"/>
              <w:rPr>
                <w:lang w:eastAsia="zh-CN"/>
              </w:rPr>
            </w:pPr>
            <w:r>
              <w:rPr>
                <w:rFonts w:hint="eastAsia"/>
                <w:lang w:eastAsia="zh-CN"/>
              </w:rPr>
              <w:t>OK to clarify</w:t>
            </w:r>
          </w:p>
        </w:tc>
      </w:tr>
      <w:tr w:rsidR="00442952"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5F1BA66B" w:rsidR="00442952" w:rsidRDefault="00147A54"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369BC11" w14:textId="2169E097" w:rsidR="00442952" w:rsidRDefault="003866B1" w:rsidP="0044295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60A0A2" w14:textId="4DBB1823" w:rsidR="00442952" w:rsidRDefault="003866B1" w:rsidP="00442952">
            <w:pPr>
              <w:pStyle w:val="TAC"/>
              <w:spacing w:before="20" w:after="20"/>
              <w:ind w:left="57" w:right="57"/>
              <w:jc w:val="left"/>
              <w:rPr>
                <w:lang w:eastAsia="zh-CN"/>
              </w:rPr>
            </w:pPr>
            <w:r>
              <w:rPr>
                <w:lang w:eastAsia="zh-CN"/>
              </w:rPr>
              <w:t>Could be added to existing text.</w:t>
            </w:r>
          </w:p>
        </w:tc>
      </w:tr>
      <w:tr w:rsidR="007038CD"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3483BAAD" w:rsidR="007038CD" w:rsidRDefault="007038CD" w:rsidP="007038C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14726A3" w14:textId="3C9D5FE1" w:rsidR="007038CD" w:rsidRDefault="007038CD" w:rsidP="007038C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7038CD" w:rsidRDefault="007038CD" w:rsidP="007038CD">
            <w:pPr>
              <w:pStyle w:val="TAC"/>
              <w:spacing w:before="20" w:after="20"/>
              <w:ind w:left="57" w:right="57"/>
              <w:jc w:val="left"/>
              <w:rPr>
                <w:lang w:eastAsia="zh-CN"/>
              </w:rPr>
            </w:pPr>
          </w:p>
        </w:tc>
      </w:tr>
      <w:tr w:rsidR="006E0B88"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5606BB70" w:rsidR="006E0B88" w:rsidRDefault="006E0B88" w:rsidP="006E0B88">
            <w:pPr>
              <w:pStyle w:val="TAC"/>
              <w:spacing w:before="20" w:after="20"/>
              <w:ind w:left="57" w:right="57"/>
              <w:jc w:val="left"/>
              <w:rPr>
                <w:lang w:eastAsia="zh-CN"/>
              </w:rPr>
            </w:pPr>
            <w:bookmarkStart w:id="80" w:name="_GoBack" w:colFirst="0" w:colLast="0"/>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A994D93" w14:textId="5B5191E6" w:rsidR="006E0B88" w:rsidRDefault="006E0B88" w:rsidP="006E0B88">
            <w:pPr>
              <w:pStyle w:val="TAC"/>
              <w:spacing w:before="20" w:after="20"/>
              <w:ind w:left="57" w:right="57"/>
              <w:jc w:val="left"/>
              <w:rPr>
                <w:lang w:eastAsia="zh-CN"/>
              </w:rPr>
            </w:pPr>
            <w:r>
              <w:rPr>
                <w:rFonts w:eastAsia="맑은 고딕" w:hint="eastAsia"/>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7641E357" w14:textId="63571911" w:rsidR="006E0B88" w:rsidRDefault="006E0B88" w:rsidP="006E0B88">
            <w:pPr>
              <w:pStyle w:val="TAC"/>
              <w:spacing w:before="20" w:after="20"/>
              <w:ind w:left="57" w:right="57"/>
              <w:jc w:val="left"/>
              <w:rPr>
                <w:lang w:eastAsia="zh-CN"/>
              </w:rPr>
            </w:pPr>
            <w:r>
              <w:rPr>
                <w:rFonts w:eastAsia="맑은 고딕" w:hint="eastAsia"/>
                <w:lang w:eastAsia="ko-KR"/>
              </w:rPr>
              <w:t xml:space="preserve">We agree to the intent. </w:t>
            </w:r>
            <w:r>
              <w:rPr>
                <w:rFonts w:eastAsia="맑은 고딕"/>
                <w:lang w:eastAsia="ko-KR"/>
              </w:rPr>
              <w:t>But, as mentioned by Qualcomm, the change can be merged into the first paragraph of the section.</w:t>
            </w:r>
          </w:p>
        </w:tc>
      </w:tr>
      <w:bookmarkEnd w:id="80"/>
      <w:tr w:rsidR="006E0B88"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6E0B88" w:rsidRDefault="006E0B88" w:rsidP="006E0B88">
            <w:pPr>
              <w:pStyle w:val="TAC"/>
              <w:spacing w:before="20" w:after="20"/>
              <w:ind w:left="57" w:right="57"/>
              <w:jc w:val="left"/>
              <w:rPr>
                <w:lang w:eastAsia="zh-CN"/>
              </w:rPr>
            </w:pPr>
          </w:p>
        </w:tc>
      </w:tr>
      <w:tr w:rsidR="006E0B88"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6E0B88" w:rsidRDefault="006E0B88" w:rsidP="006E0B88">
            <w:pPr>
              <w:pStyle w:val="TAC"/>
              <w:spacing w:before="20" w:after="20"/>
              <w:ind w:left="57" w:right="57"/>
              <w:jc w:val="left"/>
              <w:rPr>
                <w:lang w:eastAsia="zh-CN"/>
              </w:rPr>
            </w:pPr>
          </w:p>
        </w:tc>
      </w:tr>
      <w:tr w:rsidR="006E0B88"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6E0B88" w:rsidRDefault="006E0B88" w:rsidP="006E0B8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6E0B88" w:rsidRDefault="006E0B88" w:rsidP="006E0B8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6E0B88" w:rsidRDefault="006E0B88" w:rsidP="006E0B88">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vivo (Stephen)" w:date="2023-04-18T18:07:00Z" w:initials="vivo">
    <w:p w14:paraId="6D23FC37" w14:textId="5A03F0C8" w:rsidR="00E5277B" w:rsidRDefault="00E5277B">
      <w:pPr>
        <w:pStyle w:val="aa"/>
        <w:rPr>
          <w:lang w:eastAsia="zh-CN"/>
        </w:rPr>
      </w:pPr>
      <w:r>
        <w:rPr>
          <w:rStyle w:val="a9"/>
        </w:rPr>
        <w:annotationRef/>
      </w:r>
      <w:r>
        <w:rPr>
          <w:rFonts w:hint="eastAsia"/>
          <w:lang w:eastAsia="zh-CN"/>
        </w:rPr>
        <w:t>T</w:t>
      </w:r>
      <w:r>
        <w:rPr>
          <w:lang w:eastAsia="zh-CN"/>
        </w:rPr>
        <w:t>his should be Question 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23FC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23FC37" w16cid:durableId="27E95AE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5F1FD7" w14:textId="77777777" w:rsidR="00915D57" w:rsidRDefault="00915D57">
      <w:r>
        <w:separator/>
      </w:r>
    </w:p>
  </w:endnote>
  <w:endnote w:type="continuationSeparator" w:id="0">
    <w:p w14:paraId="7A9F7784" w14:textId="77777777" w:rsidR="00915D57" w:rsidRDefault="00915D57">
      <w:r>
        <w:continuationSeparator/>
      </w:r>
    </w:p>
  </w:endnote>
  <w:endnote w:type="continuationNotice" w:id="1">
    <w:p w14:paraId="1DA413E6" w14:textId="77777777" w:rsidR="00915D57" w:rsidRDefault="00915D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Yu Gothic UI"/>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E0AF65" w14:textId="77777777" w:rsidR="00915D57" w:rsidRDefault="00915D57">
      <w:r>
        <w:separator/>
      </w:r>
    </w:p>
  </w:footnote>
  <w:footnote w:type="continuationSeparator" w:id="0">
    <w:p w14:paraId="59AA4721" w14:textId="77777777" w:rsidR="00915D57" w:rsidRDefault="00915D57">
      <w:r>
        <w:continuationSeparator/>
      </w:r>
    </w:p>
  </w:footnote>
  <w:footnote w:type="continuationNotice" w:id="1">
    <w:p w14:paraId="2B01B344" w14:textId="77777777" w:rsidR="00915D57" w:rsidRDefault="00915D5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470758"/>
    <w:multiLevelType w:val="hybridMultilevel"/>
    <w:tmpl w:val="E438CF7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7"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68775BE0"/>
    <w:multiLevelType w:val="hybridMultilevel"/>
    <w:tmpl w:val="E808148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1"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2"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3"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6"/>
  </w:num>
  <w:num w:numId="5">
    <w:abstractNumId w:val="14"/>
  </w:num>
  <w:num w:numId="6">
    <w:abstractNumId w:val="22"/>
  </w:num>
  <w:num w:numId="7">
    <w:abstractNumId w:val="23"/>
  </w:num>
  <w:num w:numId="8">
    <w:abstractNumId w:val="25"/>
  </w:num>
  <w:num w:numId="9">
    <w:abstractNumId w:val="8"/>
  </w:num>
  <w:num w:numId="10">
    <w:abstractNumId w:val="13"/>
  </w:num>
  <w:num w:numId="11">
    <w:abstractNumId w:val="19"/>
  </w:num>
  <w:num w:numId="12">
    <w:abstractNumId w:val="11"/>
  </w:num>
  <w:num w:numId="13">
    <w:abstractNumId w:val="28"/>
  </w:num>
  <w:num w:numId="14">
    <w:abstractNumId w:val="27"/>
  </w:num>
  <w:num w:numId="15">
    <w:abstractNumId w:val="12"/>
  </w:num>
  <w:num w:numId="16">
    <w:abstractNumId w:val="33"/>
  </w:num>
  <w:num w:numId="17">
    <w:abstractNumId w:val="4"/>
  </w:num>
  <w:num w:numId="18">
    <w:abstractNumId w:val="19"/>
  </w:num>
  <w:num w:numId="19">
    <w:abstractNumId w:val="5"/>
  </w:num>
  <w:num w:numId="20">
    <w:abstractNumId w:val="18"/>
  </w:num>
  <w:num w:numId="21">
    <w:abstractNumId w:val="7"/>
  </w:num>
  <w:num w:numId="22">
    <w:abstractNumId w:val="19"/>
  </w:num>
  <w:num w:numId="23">
    <w:abstractNumId w:val="6"/>
  </w:num>
  <w:num w:numId="24">
    <w:abstractNumId w:val="17"/>
  </w:num>
  <w:num w:numId="25">
    <w:abstractNumId w:val="20"/>
  </w:num>
  <w:num w:numId="26">
    <w:abstractNumId w:val="24"/>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1"/>
  </w:num>
  <w:num w:numId="30">
    <w:abstractNumId w:val="15"/>
  </w:num>
  <w:num w:numId="31">
    <w:abstractNumId w:val="32"/>
  </w:num>
  <w:num w:numId="32">
    <w:abstractNumId w:val="2"/>
  </w:num>
  <w:num w:numId="33">
    <w:abstractNumId w:val="30"/>
  </w:num>
  <w:num w:numId="34">
    <w:abstractNumId w:val="31"/>
  </w:num>
  <w:num w:numId="35">
    <w:abstractNumId w:val="26"/>
  </w:num>
  <w:num w:numId="36">
    <w:abstractNumId w:val="10"/>
  </w:num>
  <w:num w:numId="37">
    <w:abstractNumId w:val="29"/>
  </w:num>
  <w:num w:numId="38">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Jarkko)">
    <w15:presenceInfo w15:providerId="None" w15:userId="Nokia (Jarkko)"/>
  </w15:person>
  <w15:person w15:author="vivo (Stephen)">
    <w15:presenceInfo w15:providerId="None" w15:userId="vivo (Stephen)"/>
  </w15:person>
  <w15:person w15:author="Ericsson Martin">
    <w15:presenceInfo w15:providerId="None" w15:userId="Ericsson Martin"/>
  </w15:person>
  <w15:person w15:author="Ericsson Martin2">
    <w15:presenceInfo w15:providerId="None" w15:userId="Ericsson Martin2"/>
  </w15:person>
  <w15:person w15:author="NEC - Rao">
    <w15:presenceInfo w15:providerId="None" w15:userId="NEC - Rao"/>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qQUAE6ACMC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47A54"/>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866B1"/>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DC3"/>
    <w:rsid w:val="00676EA0"/>
    <w:rsid w:val="00677FFA"/>
    <w:rsid w:val="00696821"/>
    <w:rsid w:val="006C285F"/>
    <w:rsid w:val="006C66D8"/>
    <w:rsid w:val="006D1E24"/>
    <w:rsid w:val="006D35DE"/>
    <w:rsid w:val="006E0B88"/>
    <w:rsid w:val="006E1417"/>
    <w:rsid w:val="006E2423"/>
    <w:rsid w:val="006E27A4"/>
    <w:rsid w:val="006E6DE4"/>
    <w:rsid w:val="006F11CD"/>
    <w:rsid w:val="006F14ED"/>
    <w:rsid w:val="006F1FF3"/>
    <w:rsid w:val="006F32A4"/>
    <w:rsid w:val="006F630B"/>
    <w:rsid w:val="006F6A2C"/>
    <w:rsid w:val="00700AD8"/>
    <w:rsid w:val="007038CD"/>
    <w:rsid w:val="00705609"/>
    <w:rsid w:val="007069DC"/>
    <w:rsid w:val="00710201"/>
    <w:rsid w:val="0071307B"/>
    <w:rsid w:val="0071622E"/>
    <w:rsid w:val="0072073A"/>
    <w:rsid w:val="0073043B"/>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59AF"/>
    <w:rsid w:val="008768CA"/>
    <w:rsid w:val="008769DC"/>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5D57"/>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95495"/>
    <w:rsid w:val="00BA565A"/>
    <w:rsid w:val="00BB2E15"/>
    <w:rsid w:val="00BB48F7"/>
    <w:rsid w:val="00BB4A05"/>
    <w:rsid w:val="00BC04E6"/>
    <w:rsid w:val="00BC1A92"/>
    <w:rsid w:val="00BC3555"/>
    <w:rsid w:val="00BC3788"/>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2A8"/>
    <w:rsid w:val="00C934F8"/>
    <w:rsid w:val="00CA32B5"/>
    <w:rsid w:val="00CA3D0C"/>
    <w:rsid w:val="00CA654B"/>
    <w:rsid w:val="00CB0927"/>
    <w:rsid w:val="00CB0D2C"/>
    <w:rsid w:val="00CB3A20"/>
    <w:rsid w:val="00CB4E5C"/>
    <w:rsid w:val="00CB72B8"/>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0472"/>
    <w:rsid w:val="00E5277B"/>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5E86"/>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42CD"/>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6B800DB-0A17-4F70-AEA0-D7547C13B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7EB4"/>
    <w:pPr>
      <w:spacing w:after="180"/>
    </w:pPr>
    <w:rPr>
      <w:lang w:eastAsia="en-US"/>
    </w:rPr>
  </w:style>
  <w:style w:type="paragraph" w:styleId="1">
    <w:name w:val="heading 1"/>
    <w:next w:val="a"/>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머리글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문서 구조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풍선 도움말 텍스트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Char">
    <w:name w:val="제목 2 Char"/>
    <w:basedOn w:val="a0"/>
    <w:link w:val="2"/>
    <w:rsid w:val="00993666"/>
    <w:rPr>
      <w:rFonts w:ascii="Arial" w:hAnsi="Arial"/>
      <w:sz w:val="32"/>
      <w:lang w:eastAsia="en-US"/>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a"/>
    <w:link w:val="Char2"/>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Char2">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basedOn w:val="a0"/>
    <w:link w:val="a8"/>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9">
    <w:name w:val="annotation reference"/>
    <w:basedOn w:val="a0"/>
    <w:rsid w:val="004A0DDF"/>
    <w:rPr>
      <w:sz w:val="16"/>
      <w:szCs w:val="16"/>
    </w:rPr>
  </w:style>
  <w:style w:type="paragraph" w:styleId="aa">
    <w:name w:val="annotation text"/>
    <w:basedOn w:val="a"/>
    <w:link w:val="Char3"/>
    <w:rsid w:val="004A0DDF"/>
  </w:style>
  <w:style w:type="character" w:customStyle="1" w:styleId="Char3">
    <w:name w:val="메모 텍스트 Char"/>
    <w:basedOn w:val="a0"/>
    <w:link w:val="aa"/>
    <w:rsid w:val="004A0DDF"/>
    <w:rPr>
      <w:lang w:eastAsia="en-US"/>
    </w:rPr>
  </w:style>
  <w:style w:type="paragraph" w:styleId="ab">
    <w:name w:val="annotation subject"/>
    <w:basedOn w:val="aa"/>
    <w:next w:val="aa"/>
    <w:link w:val="Char4"/>
    <w:rsid w:val="004A0DDF"/>
    <w:rPr>
      <w:b/>
      <w:bCs/>
    </w:rPr>
  </w:style>
  <w:style w:type="character" w:customStyle="1" w:styleId="Char4">
    <w:name w:val="메모 주제 Char"/>
    <w:basedOn w:val="Char3"/>
    <w:link w:val="ab"/>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c">
    <w:name w:val="FollowedHyperlink"/>
    <w:basedOn w:val="a0"/>
    <w:rsid w:val="00005BD6"/>
    <w:rPr>
      <w:color w:val="954F72" w:themeColor="followedHyperlink"/>
      <w:u w:val="single"/>
    </w:rPr>
  </w:style>
  <w:style w:type="table" w:styleId="ad">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e">
    <w:name w:val="Revision"/>
    <w:hidden/>
    <w:uiPriority w:val="99"/>
    <w:semiHidden/>
    <w:rsid w:val="005735C3"/>
    <w:rPr>
      <w:lang w:eastAsia="en-US"/>
    </w:rPr>
  </w:style>
  <w:style w:type="paragraph" w:customStyle="1" w:styleId="Comments">
    <w:name w:val="Comments"/>
    <w:basedOn w:val="a"/>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4Char">
    <w:name w:val="제목 4 Char"/>
    <w:basedOn w:val="a0"/>
    <w:link w:val="4"/>
    <w:rsid w:val="00364214"/>
    <w:rPr>
      <w:rFonts w:ascii="Arial" w:hAnsi="Arial"/>
      <w:sz w:val="24"/>
      <w:lang w:eastAsia="en-US"/>
    </w:rPr>
  </w:style>
  <w:style w:type="character" w:customStyle="1" w:styleId="11">
    <w:name w:val="未处理的提及1"/>
    <w:basedOn w:val="a0"/>
    <w:uiPriority w:val="99"/>
    <w:semiHidden/>
    <w:unhideWhenUsed/>
    <w:rsid w:val="00F91A68"/>
    <w:rPr>
      <w:color w:val="605E5C"/>
      <w:shd w:val="clear" w:color="auto" w:fill="E1DFDD"/>
    </w:rPr>
  </w:style>
  <w:style w:type="paragraph" w:customStyle="1" w:styleId="b10">
    <w:name w:val="b1"/>
    <w:basedOn w:val="a"/>
    <w:rsid w:val="00B42256"/>
    <w:pPr>
      <w:spacing w:before="100" w:beforeAutospacing="1" w:after="100" w:afterAutospacing="1"/>
    </w:pPr>
    <w:rPr>
      <w:rFonts w:eastAsia="Times New Roman"/>
      <w:sz w:val="24"/>
      <w:szCs w:val="24"/>
      <w:lang w:val="en-US"/>
    </w:rPr>
  </w:style>
  <w:style w:type="paragraph" w:customStyle="1" w:styleId="b20">
    <w:name w:val="b2"/>
    <w:basedOn w:val="a"/>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126.zip" TargetMode="External"/><Relationship Id="rId18" Type="http://schemas.microsoft.com/office/2011/relationships/commentsExtended" Target="commentsExtended.xml"/><Relationship Id="rId26" Type="http://schemas.openxmlformats.org/officeDocument/2006/relationships/hyperlink" Target="https://www.3gpp.org/ftp/TSG_RAN/WG2_RL2/TSGR2_121bis-e/Docs/R2-2302768.zip" TargetMode="External"/><Relationship Id="rId3" Type="http://schemas.openxmlformats.org/officeDocument/2006/relationships/customXml" Target="../customXml/item3.xml"/><Relationship Id="rId21" Type="http://schemas.openxmlformats.org/officeDocument/2006/relationships/hyperlink" Target="http://www.3gpp.org/ftp//tsg_ran/WG2_RL2/TSGR2_91bis/Docs//R2-154901.zip" TargetMode="External"/><Relationship Id="rId34"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comments" Target="comments.xml"/><Relationship Id="rId25" Type="http://schemas.openxmlformats.org/officeDocument/2006/relationships/hyperlink" Target="https://www.3gpp.org/ftp/Specs/archive/38_series/38.321/38321-h40.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Specs/archive/36_series/36.890/36890-d00.zip" TargetMode="External"/><Relationship Id="rId29" Type="http://schemas.openxmlformats.org/officeDocument/2006/relationships/hyperlink" Target="https://www.3gpp.org/ftp/TSG_RAN/WG2_RL2/TSGR2_121bis-e/Docs/R2-23039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2767.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TSG_RAN/WG2_RL2/TSGR2_121bis-e/Docs/R2-2303967.zip" TargetMode="External"/><Relationship Id="rId28" Type="http://schemas.openxmlformats.org/officeDocument/2006/relationships/hyperlink" Target="https://www.3gpp.org/ftp/Specs/archive/38_series/38.321/38321-h40.zip" TargetMode="External"/><Relationship Id="rId10" Type="http://schemas.openxmlformats.org/officeDocument/2006/relationships/footnotes" Target="footnotes.xml"/><Relationship Id="rId19" Type="http://schemas.openxmlformats.org/officeDocument/2006/relationships/hyperlink" Target="https://www.3gpp.org/ftp/tsg_ran/WG2_RL2/TSGR2_121bis-e/Docs/R2-23041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Specs/archive/36_series/36.890/36890-d00.zip" TargetMode="External"/><Relationship Id="rId27" Type="http://schemas.openxmlformats.org/officeDocument/2006/relationships/hyperlink" Target="https://www.3gpp.org/ftp/TSG_RAN/WG2_RL2/TSGR2_121bis-e/Docs/R2-2303067.zip" TargetMode="External"/><Relationship Id="rId30" Type="http://schemas.openxmlformats.org/officeDocument/2006/relationships/hyperlink" Target="https://www.3gpp.org/ftp/TSG_RAN/WG2_RL2/TSGR2_121bis-e/Docs/R2-2302768.zip"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0</Pages>
  <Words>7343</Words>
  <Characters>4185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910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LGE</cp:lastModifiedBy>
  <cp:revision>7</cp:revision>
  <dcterms:created xsi:type="dcterms:W3CDTF">2023-04-18T09:30:00Z</dcterms:created>
  <dcterms:modified xsi:type="dcterms:W3CDTF">2023-04-18T12: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ies>
</file>